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56F5F" w:rsidTr="004B5BA2">
        <w:tc>
          <w:tcPr>
            <w:tcW w:w="10194" w:type="dxa"/>
          </w:tcPr>
          <w:p w:rsidR="00C56F5F" w:rsidRPr="00021A92" w:rsidRDefault="00C56F5F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bookmarkStart w:id="0" w:name="_GoBack"/>
            <w:bookmarkEnd w:id="0"/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</w:p>
        </w:tc>
      </w:tr>
    </w:tbl>
    <w:p w:rsidR="00C56F5F" w:rsidRDefault="00C56F5F" w:rsidP="00C56F5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56F5F" w:rsidTr="004B5BA2">
        <w:tc>
          <w:tcPr>
            <w:tcW w:w="10194" w:type="dxa"/>
          </w:tcPr>
          <w:p w:rsidR="00C56F5F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C56F5F" w:rsidRPr="0089564E">
              <w:rPr>
                <w:b/>
                <w:sz w:val="36"/>
                <w:szCs w:val="36"/>
              </w:rPr>
              <w:t>DÖNEMİ</w:t>
            </w:r>
          </w:p>
          <w:p w:rsidR="00C56F5F" w:rsidRPr="0089564E" w:rsidRDefault="00C56F5F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DE0AA6">
              <w:rPr>
                <w:b/>
                <w:sz w:val="36"/>
                <w:szCs w:val="36"/>
              </w:rPr>
              <w:t>FİNAL SINAVI</w:t>
            </w:r>
          </w:p>
          <w:p w:rsidR="00C56F5F" w:rsidRDefault="00DE0AA6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A26E30">
              <w:rPr>
                <w:b/>
                <w:sz w:val="36"/>
                <w:szCs w:val="36"/>
              </w:rPr>
              <w:t xml:space="preserve"> 2017</w:t>
            </w:r>
            <w:r w:rsidR="00C56F5F" w:rsidRPr="0089564E">
              <w:rPr>
                <w:b/>
                <w:sz w:val="36"/>
                <w:szCs w:val="36"/>
              </w:rPr>
              <w:t xml:space="preserve"> </w:t>
            </w:r>
            <w:r w:rsidR="00C56F5F">
              <w:rPr>
                <w:b/>
                <w:sz w:val="36"/>
                <w:szCs w:val="36"/>
              </w:rPr>
              <w:t>PAZARTESİ</w:t>
            </w:r>
          </w:p>
        </w:tc>
      </w:tr>
    </w:tbl>
    <w:p w:rsidR="00C56F5F" w:rsidRDefault="00C56F5F" w:rsidP="00C56F5F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C56F5F" w:rsidTr="004B5BA2">
        <w:trPr>
          <w:jc w:val="center"/>
        </w:trPr>
        <w:tc>
          <w:tcPr>
            <w:tcW w:w="846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C56F5F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C56F5F" w:rsidRPr="00E35BF5" w:rsidRDefault="00C56F5F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C56F5F" w:rsidRPr="00E35BF5" w:rsidRDefault="008F0C7A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Z-04</w:t>
            </w:r>
          </w:p>
        </w:tc>
        <w:tc>
          <w:tcPr>
            <w:tcW w:w="2835" w:type="dxa"/>
            <w:vAlign w:val="center"/>
          </w:tcPr>
          <w:p w:rsidR="00C56F5F" w:rsidRPr="003E566B" w:rsidRDefault="00C56F5F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C56F5F" w:rsidRDefault="00C56F5F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C56F5F" w:rsidRDefault="008F0C7A" w:rsidP="004B5BA2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C56F5F" w:rsidRDefault="00C56F5F" w:rsidP="004B5BA2">
            <w:pPr>
              <w:spacing w:line="276" w:lineRule="auto"/>
              <w:jc w:val="center"/>
            </w:pPr>
          </w:p>
        </w:tc>
      </w:tr>
    </w:tbl>
    <w:p w:rsidR="00C56F5F" w:rsidRDefault="00C56F5F" w:rsidP="00C56F5F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C56F5F" w:rsidTr="004B5BA2">
        <w:tc>
          <w:tcPr>
            <w:tcW w:w="988" w:type="dxa"/>
          </w:tcPr>
          <w:p w:rsidR="00C56F5F" w:rsidRDefault="00C56F5F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C56F5F" w:rsidRPr="00634DAE" w:rsidRDefault="00C56F5F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C56F5F" w:rsidRDefault="00C56F5F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14171024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UAT ÇIBUKÇU</w:t>
            </w:r>
          </w:p>
        </w:tc>
        <w:tc>
          <w:tcPr>
            <w:tcW w:w="2977" w:type="dxa"/>
            <w:shd w:val="clear" w:color="auto" w:fill="FFFFFF"/>
          </w:tcPr>
          <w:p w:rsidR="008F0C7A" w:rsidRPr="00A90DFE" w:rsidRDefault="008F0C7A" w:rsidP="008F0C7A">
            <w:r>
              <w:t>Büro Yön.</w:t>
            </w:r>
            <w:r w:rsidRPr="00A90DFE">
              <w:t xml:space="preserve"> ve Yön. Asist.</w:t>
            </w:r>
            <w:r>
              <w:t>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34171075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HASRET CAN YAR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44171108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ASİLCAN KARAYEL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002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HAMMED AKYÜZ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013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TUĞBA ARTIK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6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018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ERT KURT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7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060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ERGEN AKGÜ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8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098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HAKAN DOĞ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9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099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HÜSEYİN KOÇ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0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103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HASAN RAHMİ BEDİR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106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NİHAN UZU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114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ATILAY AYDI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120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İSMAİL CEM ERDEM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54171121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RAT TAŞDELE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54171802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HASAN KILIÇ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6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01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STAFA DAĞLI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7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02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FATMANUR İLGÜLENLER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8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06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BÜŞRA BALI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19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07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ERCAN ERMİŞ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0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08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AYBİKE TELLİ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11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KENAN AKLA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12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ERVE NAL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13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ELCAN ŞE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15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YUSUF KOCAM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17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GİZEM SEYME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6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19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STAFA DEBRELİ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7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20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ABDULKADİR CİHAD BOZDEMİR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8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21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VELİ ASLANDAŞ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29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22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TUTKU AKI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0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24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AYSEMİN ACAR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25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ELENAY KASAR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27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DEMET YERLİKAYA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28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ŞEYMANUR ÇELİK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30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ÜGE ÇALIŞK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31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GÖKHAN AKDAŞ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6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32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SİNEM KOCAKAPL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7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33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NERMİN ÇAKALOĞLU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8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35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NURSİMA ADIM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39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36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AMİ ARTU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0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37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EMRE YILDIZ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40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SÜLEYMAN CAN GACSİ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41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EMİNE YILMAZ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42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BURÇİN YİRMİBEŞ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43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DEMET EL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44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MEHMET GÖKHAN KESKİ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6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47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VOLKAN ERDOĞ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7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48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HASAN AVERİ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8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49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STAFA ZENGİ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49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50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ANIL KALE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0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51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İSMAİL İLH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1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52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YETER ASLA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2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53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USTAFA KARATAŞ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3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54</w:t>
            </w:r>
          </w:p>
        </w:tc>
        <w:tc>
          <w:tcPr>
            <w:tcW w:w="3118" w:type="dxa"/>
            <w:shd w:val="clear" w:color="auto" w:fill="FFFFFF"/>
          </w:tcPr>
          <w:p w:rsidR="008F0C7A" w:rsidRPr="00986C1D" w:rsidRDefault="008F0C7A" w:rsidP="008F0C7A">
            <w:r w:rsidRPr="00986C1D">
              <w:t>EDA KARA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4</w:t>
            </w:r>
          </w:p>
        </w:tc>
        <w:tc>
          <w:tcPr>
            <w:tcW w:w="1701" w:type="dxa"/>
            <w:shd w:val="clear" w:color="auto" w:fill="F0F4F3"/>
          </w:tcPr>
          <w:p w:rsidR="008F0C7A" w:rsidRPr="00986C1D" w:rsidRDefault="008F0C7A" w:rsidP="008F0C7A">
            <w:r w:rsidRPr="00986C1D">
              <w:t>2164171055</w:t>
            </w:r>
          </w:p>
        </w:tc>
        <w:tc>
          <w:tcPr>
            <w:tcW w:w="3118" w:type="dxa"/>
            <w:shd w:val="clear" w:color="auto" w:fill="F0F4F3"/>
          </w:tcPr>
          <w:p w:rsidR="008F0C7A" w:rsidRPr="00986C1D" w:rsidRDefault="008F0C7A" w:rsidP="008F0C7A">
            <w:r w:rsidRPr="00986C1D">
              <w:t>MELİKE TORAMAN</w:t>
            </w:r>
          </w:p>
        </w:tc>
        <w:tc>
          <w:tcPr>
            <w:tcW w:w="2977" w:type="dxa"/>
            <w:shd w:val="clear" w:color="auto" w:fill="F0F4F3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8F0C7A" w:rsidTr="004B5BA2">
        <w:tc>
          <w:tcPr>
            <w:tcW w:w="988" w:type="dxa"/>
          </w:tcPr>
          <w:p w:rsidR="008F0C7A" w:rsidRPr="00986C1D" w:rsidRDefault="008F0C7A" w:rsidP="008F0C7A">
            <w:pPr>
              <w:jc w:val="center"/>
            </w:pPr>
            <w:r w:rsidRPr="00986C1D">
              <w:t>55</w:t>
            </w:r>
          </w:p>
        </w:tc>
        <w:tc>
          <w:tcPr>
            <w:tcW w:w="1701" w:type="dxa"/>
            <w:shd w:val="clear" w:color="auto" w:fill="FFFFFF"/>
          </w:tcPr>
          <w:p w:rsidR="008F0C7A" w:rsidRPr="00986C1D" w:rsidRDefault="008F0C7A" w:rsidP="008F0C7A">
            <w:r w:rsidRPr="00986C1D">
              <w:t>2164171056</w:t>
            </w:r>
          </w:p>
        </w:tc>
        <w:tc>
          <w:tcPr>
            <w:tcW w:w="3118" w:type="dxa"/>
            <w:shd w:val="clear" w:color="auto" w:fill="FFFFFF"/>
          </w:tcPr>
          <w:p w:rsidR="008F0C7A" w:rsidRDefault="008F0C7A" w:rsidP="008F0C7A">
            <w:r w:rsidRPr="00986C1D">
              <w:t>İREM ÇETİN</w:t>
            </w:r>
          </w:p>
        </w:tc>
        <w:tc>
          <w:tcPr>
            <w:tcW w:w="2977" w:type="dxa"/>
            <w:shd w:val="clear" w:color="auto" w:fill="FFFFFF"/>
          </w:tcPr>
          <w:p w:rsidR="008F0C7A" w:rsidRDefault="008F0C7A" w:rsidP="008F0C7A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8F0C7A" w:rsidRDefault="008F0C7A" w:rsidP="008F0C7A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90DFE" w:rsidRPr="00A90DFE" w:rsidRDefault="00A90DFE" w:rsidP="00A90DFE"/>
        </w:tc>
        <w:tc>
          <w:tcPr>
            <w:tcW w:w="3118" w:type="dxa"/>
            <w:shd w:val="clear" w:color="auto" w:fill="F0F4F3"/>
          </w:tcPr>
          <w:p w:rsidR="00A90DFE" w:rsidRPr="00A90DFE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90DFE" w:rsidRPr="00A90DFE" w:rsidRDefault="00A90DFE" w:rsidP="00A90DFE"/>
        </w:tc>
        <w:tc>
          <w:tcPr>
            <w:tcW w:w="3118" w:type="dxa"/>
            <w:shd w:val="clear" w:color="auto" w:fill="FFFFFF"/>
          </w:tcPr>
          <w:p w:rsidR="00A90DFE" w:rsidRPr="00A90DFE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90DFE" w:rsidRPr="00A90DFE" w:rsidRDefault="00A90DFE" w:rsidP="00A90DFE"/>
        </w:tc>
        <w:tc>
          <w:tcPr>
            <w:tcW w:w="3118" w:type="dxa"/>
            <w:shd w:val="clear" w:color="auto" w:fill="F0F4F3"/>
          </w:tcPr>
          <w:p w:rsidR="00A90DFE" w:rsidRPr="00A90DFE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90DFE" w:rsidRPr="00A90DFE" w:rsidRDefault="00A90DFE" w:rsidP="00A90DFE"/>
        </w:tc>
        <w:tc>
          <w:tcPr>
            <w:tcW w:w="3118" w:type="dxa"/>
            <w:shd w:val="clear" w:color="auto" w:fill="FFFFFF"/>
          </w:tcPr>
          <w:p w:rsidR="00A90DFE" w:rsidRPr="00A90DFE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90DFE" w:rsidRPr="00A90DFE" w:rsidRDefault="00A90DFE" w:rsidP="00A90DFE"/>
        </w:tc>
        <w:tc>
          <w:tcPr>
            <w:tcW w:w="3118" w:type="dxa"/>
            <w:shd w:val="clear" w:color="auto" w:fill="F0F4F3"/>
          </w:tcPr>
          <w:p w:rsidR="00A90DFE" w:rsidRPr="00A90DFE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90DFE" w:rsidRPr="00A90DFE" w:rsidRDefault="00A90DFE" w:rsidP="00A90DFE"/>
        </w:tc>
        <w:tc>
          <w:tcPr>
            <w:tcW w:w="3118" w:type="dxa"/>
            <w:shd w:val="clear" w:color="auto" w:fill="FFFFFF"/>
          </w:tcPr>
          <w:p w:rsidR="00A90DFE" w:rsidRPr="00A90DFE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90DFE" w:rsidRPr="00A90DFE" w:rsidRDefault="00A90DFE" w:rsidP="00A90DFE"/>
        </w:tc>
        <w:tc>
          <w:tcPr>
            <w:tcW w:w="3118" w:type="dxa"/>
            <w:shd w:val="clear" w:color="auto" w:fill="F0F4F3"/>
          </w:tcPr>
          <w:p w:rsidR="00A90DFE" w:rsidRPr="00A90DFE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A90DFE" w:rsidRPr="00A90DFE" w:rsidRDefault="00A90DFE" w:rsidP="00A90DFE"/>
        </w:tc>
        <w:tc>
          <w:tcPr>
            <w:tcW w:w="3118" w:type="dxa"/>
            <w:shd w:val="clear" w:color="auto" w:fill="FFFFFF"/>
          </w:tcPr>
          <w:p w:rsidR="00A90DFE" w:rsidRPr="00A90DFE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8F0C7A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A90DFE" w:rsidRPr="00A90DFE" w:rsidRDefault="00A90DFE" w:rsidP="00A90DFE"/>
        </w:tc>
        <w:tc>
          <w:tcPr>
            <w:tcW w:w="3118" w:type="dxa"/>
            <w:shd w:val="clear" w:color="auto" w:fill="F0F4F3"/>
          </w:tcPr>
          <w:p w:rsidR="00A90DFE" w:rsidRPr="00A90DFE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FFFFF"/>
          </w:tcPr>
          <w:p w:rsidR="00A90DFE" w:rsidRPr="00B76849" w:rsidRDefault="00A90DFE" w:rsidP="00A90DFE"/>
        </w:tc>
        <w:tc>
          <w:tcPr>
            <w:tcW w:w="3118" w:type="dxa"/>
            <w:shd w:val="clear" w:color="auto" w:fill="FFFFFF"/>
          </w:tcPr>
          <w:p w:rsidR="00A90DFE" w:rsidRPr="00B76849" w:rsidRDefault="00A90DFE" w:rsidP="00A90DFE"/>
        </w:tc>
        <w:tc>
          <w:tcPr>
            <w:tcW w:w="2977" w:type="dxa"/>
            <w:shd w:val="clear" w:color="auto" w:fill="FFFFFF"/>
          </w:tcPr>
          <w:p w:rsidR="00A90DFE" w:rsidRPr="00B76849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0F4F3"/>
          </w:tcPr>
          <w:p w:rsidR="00A90DFE" w:rsidRPr="00B76849" w:rsidRDefault="00A90DFE" w:rsidP="00A90DFE"/>
        </w:tc>
        <w:tc>
          <w:tcPr>
            <w:tcW w:w="3118" w:type="dxa"/>
            <w:shd w:val="clear" w:color="auto" w:fill="F0F4F3"/>
          </w:tcPr>
          <w:p w:rsidR="00A90DFE" w:rsidRPr="00B76849" w:rsidRDefault="00A90DFE" w:rsidP="00A90DFE"/>
        </w:tc>
        <w:tc>
          <w:tcPr>
            <w:tcW w:w="2977" w:type="dxa"/>
            <w:shd w:val="clear" w:color="auto" w:fill="F0F4F3"/>
          </w:tcPr>
          <w:p w:rsidR="00A90DFE" w:rsidRPr="00B76849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FFFFF"/>
          </w:tcPr>
          <w:p w:rsidR="00A90DFE" w:rsidRPr="007F3F05" w:rsidRDefault="00A90DFE" w:rsidP="00A90DFE"/>
        </w:tc>
        <w:tc>
          <w:tcPr>
            <w:tcW w:w="3118" w:type="dxa"/>
            <w:shd w:val="clear" w:color="auto" w:fill="FFFFFF"/>
          </w:tcPr>
          <w:p w:rsidR="00A90DFE" w:rsidRPr="007F3F05" w:rsidRDefault="00A90DFE" w:rsidP="00A90DFE"/>
        </w:tc>
        <w:tc>
          <w:tcPr>
            <w:tcW w:w="2977" w:type="dxa"/>
            <w:shd w:val="clear" w:color="auto" w:fill="FFFFFF"/>
          </w:tcPr>
          <w:p w:rsidR="00A90DFE" w:rsidRPr="007F3F05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0F4F3"/>
          </w:tcPr>
          <w:p w:rsidR="00A90DFE" w:rsidRPr="007F3F05" w:rsidRDefault="00A90DFE" w:rsidP="00A90DFE"/>
        </w:tc>
        <w:tc>
          <w:tcPr>
            <w:tcW w:w="3118" w:type="dxa"/>
            <w:shd w:val="clear" w:color="auto" w:fill="F0F4F3"/>
          </w:tcPr>
          <w:p w:rsidR="00A90DFE" w:rsidRPr="007F3F05" w:rsidRDefault="00A90DFE" w:rsidP="00A90DFE"/>
        </w:tc>
        <w:tc>
          <w:tcPr>
            <w:tcW w:w="2977" w:type="dxa"/>
            <w:shd w:val="clear" w:color="auto" w:fill="F0F4F3"/>
          </w:tcPr>
          <w:p w:rsidR="00A90DFE" w:rsidRPr="007F3F05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FFFFF"/>
          </w:tcPr>
          <w:p w:rsidR="00A90DFE" w:rsidRPr="007F3F05" w:rsidRDefault="00A90DFE" w:rsidP="00A90DFE"/>
        </w:tc>
        <w:tc>
          <w:tcPr>
            <w:tcW w:w="3118" w:type="dxa"/>
            <w:shd w:val="clear" w:color="auto" w:fill="FFFFFF"/>
          </w:tcPr>
          <w:p w:rsidR="00A90DFE" w:rsidRPr="007F3F05" w:rsidRDefault="00A90DFE" w:rsidP="00A90DFE"/>
        </w:tc>
        <w:tc>
          <w:tcPr>
            <w:tcW w:w="2977" w:type="dxa"/>
            <w:shd w:val="clear" w:color="auto" w:fill="FFFFFF"/>
          </w:tcPr>
          <w:p w:rsidR="00A90DFE" w:rsidRPr="007F3F05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0F4F3"/>
          </w:tcPr>
          <w:p w:rsidR="00A90DFE" w:rsidRPr="007F3F05" w:rsidRDefault="00A90DFE" w:rsidP="00A90DFE"/>
        </w:tc>
        <w:tc>
          <w:tcPr>
            <w:tcW w:w="3118" w:type="dxa"/>
            <w:shd w:val="clear" w:color="auto" w:fill="F0F4F3"/>
          </w:tcPr>
          <w:p w:rsidR="00A90DFE" w:rsidRPr="007F3F05" w:rsidRDefault="00A90DFE" w:rsidP="00A90DFE"/>
        </w:tc>
        <w:tc>
          <w:tcPr>
            <w:tcW w:w="2977" w:type="dxa"/>
            <w:shd w:val="clear" w:color="auto" w:fill="F0F4F3"/>
          </w:tcPr>
          <w:p w:rsidR="00A90DFE" w:rsidRPr="007F3F05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Pr="003E566B" w:rsidRDefault="00A90DFE" w:rsidP="00A90DFE"/>
        </w:tc>
        <w:tc>
          <w:tcPr>
            <w:tcW w:w="1701" w:type="dxa"/>
            <w:shd w:val="clear" w:color="auto" w:fill="FFFFFF"/>
          </w:tcPr>
          <w:p w:rsidR="00A90DFE" w:rsidRPr="007F3F05" w:rsidRDefault="00A90DFE" w:rsidP="00A90DFE"/>
        </w:tc>
        <w:tc>
          <w:tcPr>
            <w:tcW w:w="3118" w:type="dxa"/>
            <w:shd w:val="clear" w:color="auto" w:fill="FFFFFF"/>
          </w:tcPr>
          <w:p w:rsidR="00A90DFE" w:rsidRPr="007F3F05" w:rsidRDefault="00A90DFE" w:rsidP="00A90DFE"/>
        </w:tc>
        <w:tc>
          <w:tcPr>
            <w:tcW w:w="2977" w:type="dxa"/>
            <w:shd w:val="clear" w:color="auto" w:fill="FFFFFF"/>
          </w:tcPr>
          <w:p w:rsidR="00A90DFE" w:rsidRPr="007F3F05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Default="00A90DFE" w:rsidP="00A90DFE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A90DFE" w:rsidRPr="00651D22" w:rsidRDefault="00A90DFE" w:rsidP="00A90DFE"/>
        </w:tc>
        <w:tc>
          <w:tcPr>
            <w:tcW w:w="3118" w:type="dxa"/>
            <w:shd w:val="clear" w:color="auto" w:fill="F0F4F3"/>
          </w:tcPr>
          <w:p w:rsidR="00A90DFE" w:rsidRPr="00651D22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Default="00A90DFE" w:rsidP="00A90DFE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A90DFE" w:rsidRPr="00651D22" w:rsidRDefault="00A90DFE" w:rsidP="00A90DFE"/>
        </w:tc>
        <w:tc>
          <w:tcPr>
            <w:tcW w:w="3118" w:type="dxa"/>
            <w:shd w:val="clear" w:color="auto" w:fill="FFFFFF"/>
          </w:tcPr>
          <w:p w:rsidR="00A90DFE" w:rsidRPr="00651D22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Default="00A90DFE" w:rsidP="00A90DFE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A90DFE" w:rsidRPr="00651D22" w:rsidRDefault="00A90DFE" w:rsidP="00A90DFE"/>
        </w:tc>
        <w:tc>
          <w:tcPr>
            <w:tcW w:w="3118" w:type="dxa"/>
            <w:shd w:val="clear" w:color="auto" w:fill="F0F4F3"/>
          </w:tcPr>
          <w:p w:rsidR="00A90DFE" w:rsidRPr="00651D22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Default="00A90DFE" w:rsidP="00A90DFE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A90DFE" w:rsidRPr="00651D22" w:rsidRDefault="00A90DFE" w:rsidP="00A90DFE"/>
        </w:tc>
        <w:tc>
          <w:tcPr>
            <w:tcW w:w="3118" w:type="dxa"/>
            <w:shd w:val="clear" w:color="auto" w:fill="FFFFFF"/>
          </w:tcPr>
          <w:p w:rsidR="00A90DFE" w:rsidRPr="00651D22" w:rsidRDefault="00A90DFE" w:rsidP="00A90DFE"/>
        </w:tc>
        <w:tc>
          <w:tcPr>
            <w:tcW w:w="2977" w:type="dxa"/>
            <w:shd w:val="clear" w:color="auto" w:fill="FFFFFF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  <w:tr w:rsidR="00A90DFE" w:rsidTr="004B5BA2">
        <w:tc>
          <w:tcPr>
            <w:tcW w:w="988" w:type="dxa"/>
          </w:tcPr>
          <w:p w:rsidR="00A90DFE" w:rsidRDefault="00A90DFE" w:rsidP="00A90DFE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A90DFE" w:rsidRPr="00651D22" w:rsidRDefault="00A90DFE" w:rsidP="00A90DFE"/>
        </w:tc>
        <w:tc>
          <w:tcPr>
            <w:tcW w:w="3118" w:type="dxa"/>
            <w:shd w:val="clear" w:color="auto" w:fill="F0F4F3"/>
          </w:tcPr>
          <w:p w:rsidR="00A90DFE" w:rsidRPr="00651D22" w:rsidRDefault="00A90DFE" w:rsidP="00A90DFE"/>
        </w:tc>
        <w:tc>
          <w:tcPr>
            <w:tcW w:w="2977" w:type="dxa"/>
            <w:shd w:val="clear" w:color="auto" w:fill="F0F4F3"/>
          </w:tcPr>
          <w:p w:rsidR="00A90DFE" w:rsidRDefault="00A90DFE" w:rsidP="00A90DFE"/>
        </w:tc>
        <w:tc>
          <w:tcPr>
            <w:tcW w:w="1410" w:type="dxa"/>
          </w:tcPr>
          <w:p w:rsidR="00A90DFE" w:rsidRDefault="00A90DFE" w:rsidP="00A90DFE">
            <w:pPr>
              <w:spacing w:line="276" w:lineRule="auto"/>
            </w:pPr>
          </w:p>
        </w:tc>
      </w:tr>
    </w:tbl>
    <w:p w:rsidR="00901A2C" w:rsidRDefault="00901A2C" w:rsidP="00BD5942">
      <w:pPr>
        <w:spacing w:after="0" w:line="276" w:lineRule="auto"/>
        <w:sectPr w:rsidR="00901A2C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01A2C" w:rsidTr="004B5BA2">
        <w:tc>
          <w:tcPr>
            <w:tcW w:w="10194" w:type="dxa"/>
          </w:tcPr>
          <w:p w:rsidR="00901A2C" w:rsidRPr="00021A92" w:rsidRDefault="00901A2C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901A2C" w:rsidRDefault="00901A2C" w:rsidP="00901A2C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01A2C" w:rsidTr="004B5BA2">
        <w:tc>
          <w:tcPr>
            <w:tcW w:w="10194" w:type="dxa"/>
          </w:tcPr>
          <w:p w:rsidR="00901A2C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901A2C" w:rsidRPr="0089564E">
              <w:rPr>
                <w:b/>
                <w:sz w:val="36"/>
                <w:szCs w:val="36"/>
              </w:rPr>
              <w:t>DÖNEMİ</w:t>
            </w:r>
          </w:p>
          <w:p w:rsidR="00901A2C" w:rsidRPr="0089564E" w:rsidRDefault="00901A2C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DE0AA6">
              <w:rPr>
                <w:b/>
                <w:sz w:val="36"/>
                <w:szCs w:val="36"/>
              </w:rPr>
              <w:t>FİNAL SINAVI</w:t>
            </w:r>
          </w:p>
          <w:p w:rsidR="00901A2C" w:rsidRDefault="00DE0AA6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A26E30">
              <w:rPr>
                <w:b/>
                <w:sz w:val="36"/>
                <w:szCs w:val="36"/>
              </w:rPr>
              <w:t xml:space="preserve"> 2017</w:t>
            </w:r>
            <w:r w:rsidR="00901A2C" w:rsidRPr="0089564E">
              <w:rPr>
                <w:b/>
                <w:sz w:val="36"/>
                <w:szCs w:val="36"/>
              </w:rPr>
              <w:t xml:space="preserve"> </w:t>
            </w:r>
            <w:r w:rsidR="00901A2C">
              <w:rPr>
                <w:b/>
                <w:sz w:val="36"/>
                <w:szCs w:val="36"/>
              </w:rPr>
              <w:t>PAZARTESİ</w:t>
            </w:r>
          </w:p>
        </w:tc>
      </w:tr>
    </w:tbl>
    <w:p w:rsidR="00901A2C" w:rsidRDefault="00901A2C" w:rsidP="00901A2C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901A2C" w:rsidTr="004B5BA2">
        <w:trPr>
          <w:jc w:val="center"/>
        </w:trPr>
        <w:tc>
          <w:tcPr>
            <w:tcW w:w="846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901A2C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901A2C" w:rsidRPr="00E35BF5" w:rsidRDefault="00901A2C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901A2C" w:rsidRPr="00E35BF5" w:rsidRDefault="00313E7B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Z-05</w:t>
            </w:r>
          </w:p>
        </w:tc>
        <w:tc>
          <w:tcPr>
            <w:tcW w:w="2835" w:type="dxa"/>
            <w:vAlign w:val="center"/>
          </w:tcPr>
          <w:p w:rsidR="00901A2C" w:rsidRPr="003E566B" w:rsidRDefault="00901A2C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901A2C" w:rsidRDefault="00901A2C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901A2C" w:rsidRDefault="00313E7B" w:rsidP="004B5BA2">
            <w:pPr>
              <w:spacing w:line="276" w:lineRule="auto"/>
              <w:jc w:val="center"/>
            </w:pPr>
            <w:r>
              <w:t>46</w:t>
            </w:r>
          </w:p>
        </w:tc>
        <w:tc>
          <w:tcPr>
            <w:tcW w:w="1699" w:type="dxa"/>
            <w:vAlign w:val="center"/>
          </w:tcPr>
          <w:p w:rsidR="00901A2C" w:rsidRDefault="00901A2C" w:rsidP="004B5BA2">
            <w:pPr>
              <w:spacing w:line="276" w:lineRule="auto"/>
              <w:jc w:val="center"/>
            </w:pPr>
          </w:p>
        </w:tc>
      </w:tr>
    </w:tbl>
    <w:p w:rsidR="00901A2C" w:rsidRDefault="00901A2C" w:rsidP="00901A2C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901A2C" w:rsidTr="004B5BA2">
        <w:tc>
          <w:tcPr>
            <w:tcW w:w="988" w:type="dxa"/>
          </w:tcPr>
          <w:p w:rsidR="00901A2C" w:rsidRDefault="00901A2C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901A2C" w:rsidRPr="00634DAE" w:rsidRDefault="00901A2C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901A2C" w:rsidRDefault="00901A2C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57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OĞUZ ŞENGİDER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58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BURAK ULUFER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59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ASLI ÇELİK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60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MEHTAP YILDIZ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61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HİLMİYE DURGU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64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FATMANUR BATI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65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MEHMET AKTAŞ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66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MELİS TOKA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67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EMRE EKŞİOĞLU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68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NAZLI HİLAL ŞAH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69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ATAKAN BOZKURT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70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ENBİYA BAYIR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72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İRFAN ÇETİ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73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EMRE YILMAZ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74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MURAT KARATEPE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75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VOLKAN TEK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76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İSA ALTUNDAĞ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77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AHMET HÜRKAN DOĞA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78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HAZAL NALÇI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79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MURAT BİŞK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81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KÜBRA GÜNDÜZ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82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OKAY AKYÜZ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83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EMRE ERDOĞDU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84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SELAMİ ELÇİÇEK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85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BÜŞRA NAZLI TURA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86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FERDİ KURTULDU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87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YASİN ŞENYAYLA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88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GÜFTE ÖZÇAVDAR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89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ALEYNA YILMAZ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90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HALİL ORKUN SEZG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92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SÜLEYMAN GENÇ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94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MÜGE KİRAZ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95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MEHMET ÖZGÜ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97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ÖZGEN ŞAKAR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098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FURKAN İNCE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099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MİNE GİZEM UTAR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100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NİLÜFER ŞAHİ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101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ALİ ASA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103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EMRE DERELİ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104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ESİN ERGÜVE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105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ÜMİT HAÇKALİ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106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ALİ PEHLİVANOĞLU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107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FEYZULLAH BİLGİ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108</w:t>
            </w:r>
          </w:p>
        </w:tc>
        <w:tc>
          <w:tcPr>
            <w:tcW w:w="3118" w:type="dxa"/>
            <w:shd w:val="clear" w:color="auto" w:fill="F0F4F3"/>
          </w:tcPr>
          <w:p w:rsidR="00313E7B" w:rsidRPr="00C40A0B" w:rsidRDefault="00313E7B" w:rsidP="00313E7B">
            <w:r w:rsidRPr="00C40A0B">
              <w:t>PINAR ŞAH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FFFFF"/>
          </w:tcPr>
          <w:p w:rsidR="00313E7B" w:rsidRPr="00C40A0B" w:rsidRDefault="00313E7B" w:rsidP="00313E7B">
            <w:r w:rsidRPr="00C40A0B">
              <w:t>2164171109</w:t>
            </w:r>
          </w:p>
        </w:tc>
        <w:tc>
          <w:tcPr>
            <w:tcW w:w="3118" w:type="dxa"/>
            <w:shd w:val="clear" w:color="auto" w:fill="FFFFFF"/>
          </w:tcPr>
          <w:p w:rsidR="00313E7B" w:rsidRPr="00C40A0B" w:rsidRDefault="00313E7B" w:rsidP="00313E7B">
            <w:r w:rsidRPr="00C40A0B">
              <w:t>NİSANUR ERTEN</w:t>
            </w:r>
          </w:p>
        </w:tc>
        <w:tc>
          <w:tcPr>
            <w:tcW w:w="2977" w:type="dxa"/>
            <w:shd w:val="clear" w:color="auto" w:fill="FFFFFF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313E7B" w:rsidTr="004B5BA2">
        <w:tc>
          <w:tcPr>
            <w:tcW w:w="988" w:type="dxa"/>
          </w:tcPr>
          <w:p w:rsidR="00313E7B" w:rsidRPr="00C40A0B" w:rsidRDefault="00313E7B" w:rsidP="00313E7B">
            <w:pPr>
              <w:pStyle w:val="ListeParagraf"/>
              <w:numPr>
                <w:ilvl w:val="0"/>
                <w:numId w:val="26"/>
              </w:numPr>
            </w:pPr>
          </w:p>
        </w:tc>
        <w:tc>
          <w:tcPr>
            <w:tcW w:w="1701" w:type="dxa"/>
            <w:shd w:val="clear" w:color="auto" w:fill="F0F4F3"/>
          </w:tcPr>
          <w:p w:rsidR="00313E7B" w:rsidRPr="00C40A0B" w:rsidRDefault="00313E7B" w:rsidP="00313E7B">
            <w:r w:rsidRPr="00C40A0B">
              <w:t>2164171110</w:t>
            </w:r>
          </w:p>
        </w:tc>
        <w:tc>
          <w:tcPr>
            <w:tcW w:w="3118" w:type="dxa"/>
            <w:shd w:val="clear" w:color="auto" w:fill="F0F4F3"/>
          </w:tcPr>
          <w:p w:rsidR="00313E7B" w:rsidRDefault="00313E7B" w:rsidP="00313E7B">
            <w:r w:rsidRPr="00C40A0B">
              <w:t>BERFİN LAÇİN</w:t>
            </w:r>
          </w:p>
        </w:tc>
        <w:tc>
          <w:tcPr>
            <w:tcW w:w="2977" w:type="dxa"/>
            <w:shd w:val="clear" w:color="auto" w:fill="F0F4F3"/>
          </w:tcPr>
          <w:p w:rsidR="00313E7B" w:rsidRDefault="00313E7B" w:rsidP="00313E7B">
            <w:r w:rsidRPr="00DF3610">
              <w:t>Büro Yön. ve Yön. Asist.(İ.Ö.)</w:t>
            </w:r>
          </w:p>
        </w:tc>
        <w:tc>
          <w:tcPr>
            <w:tcW w:w="1410" w:type="dxa"/>
          </w:tcPr>
          <w:p w:rsidR="00313E7B" w:rsidRDefault="00313E7B" w:rsidP="00313E7B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B41106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36AA" w:rsidRPr="00901A2C" w:rsidRDefault="00FE36AA" w:rsidP="00FE36AA"/>
        </w:tc>
        <w:tc>
          <w:tcPr>
            <w:tcW w:w="3118" w:type="dxa"/>
            <w:shd w:val="clear" w:color="auto" w:fill="FFFFFF"/>
          </w:tcPr>
          <w:p w:rsidR="00FE36AA" w:rsidRPr="00901A2C" w:rsidRDefault="00FE36AA" w:rsidP="00FE36AA"/>
        </w:tc>
        <w:tc>
          <w:tcPr>
            <w:tcW w:w="2977" w:type="dxa"/>
            <w:shd w:val="clear" w:color="auto" w:fill="FFFFFF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FE36AA" w:rsidTr="004B5BA2">
        <w:tc>
          <w:tcPr>
            <w:tcW w:w="988" w:type="dxa"/>
          </w:tcPr>
          <w:p w:rsidR="00FE36AA" w:rsidRPr="003E566B" w:rsidRDefault="00FE36AA" w:rsidP="00313E7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36AA" w:rsidRPr="00901A2C" w:rsidRDefault="00FE36AA" w:rsidP="00FE36AA"/>
        </w:tc>
        <w:tc>
          <w:tcPr>
            <w:tcW w:w="3118" w:type="dxa"/>
            <w:shd w:val="clear" w:color="auto" w:fill="F0F4F3"/>
          </w:tcPr>
          <w:p w:rsidR="00FE36AA" w:rsidRPr="00901A2C" w:rsidRDefault="00FE36AA" w:rsidP="00FE36AA"/>
        </w:tc>
        <w:tc>
          <w:tcPr>
            <w:tcW w:w="2977" w:type="dxa"/>
            <w:shd w:val="clear" w:color="auto" w:fill="F0F4F3"/>
          </w:tcPr>
          <w:p w:rsidR="00FE36AA" w:rsidRDefault="00FE36AA" w:rsidP="00FE36AA"/>
        </w:tc>
        <w:tc>
          <w:tcPr>
            <w:tcW w:w="1410" w:type="dxa"/>
          </w:tcPr>
          <w:p w:rsidR="00FE36AA" w:rsidRDefault="00FE36AA" w:rsidP="00FE36AA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A90DFE" w:rsidRDefault="00901A2C" w:rsidP="00901A2C"/>
        </w:tc>
        <w:tc>
          <w:tcPr>
            <w:tcW w:w="3118" w:type="dxa"/>
            <w:shd w:val="clear" w:color="auto" w:fill="FFFFFF"/>
          </w:tcPr>
          <w:p w:rsidR="00901A2C" w:rsidRPr="00A90DFE" w:rsidRDefault="00901A2C" w:rsidP="00901A2C"/>
        </w:tc>
        <w:tc>
          <w:tcPr>
            <w:tcW w:w="2977" w:type="dxa"/>
            <w:shd w:val="clear" w:color="auto" w:fill="FFFFFF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0F4F3"/>
          </w:tcPr>
          <w:p w:rsidR="00901A2C" w:rsidRPr="00A90DFE" w:rsidRDefault="00901A2C" w:rsidP="00901A2C"/>
        </w:tc>
        <w:tc>
          <w:tcPr>
            <w:tcW w:w="3118" w:type="dxa"/>
            <w:shd w:val="clear" w:color="auto" w:fill="F0F4F3"/>
          </w:tcPr>
          <w:p w:rsidR="00901A2C" w:rsidRPr="00A90DFE" w:rsidRDefault="00901A2C" w:rsidP="00901A2C"/>
        </w:tc>
        <w:tc>
          <w:tcPr>
            <w:tcW w:w="2977" w:type="dxa"/>
            <w:shd w:val="clear" w:color="auto" w:fill="F0F4F3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A90DFE" w:rsidRDefault="00901A2C" w:rsidP="00901A2C"/>
        </w:tc>
        <w:tc>
          <w:tcPr>
            <w:tcW w:w="3118" w:type="dxa"/>
            <w:shd w:val="clear" w:color="auto" w:fill="FFFFFF"/>
          </w:tcPr>
          <w:p w:rsidR="00901A2C" w:rsidRPr="00A90DFE" w:rsidRDefault="00901A2C" w:rsidP="00901A2C"/>
        </w:tc>
        <w:tc>
          <w:tcPr>
            <w:tcW w:w="2977" w:type="dxa"/>
            <w:shd w:val="clear" w:color="auto" w:fill="FFFFFF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0F4F3"/>
          </w:tcPr>
          <w:p w:rsidR="00901A2C" w:rsidRPr="00A90DFE" w:rsidRDefault="00901A2C" w:rsidP="00901A2C"/>
        </w:tc>
        <w:tc>
          <w:tcPr>
            <w:tcW w:w="3118" w:type="dxa"/>
            <w:shd w:val="clear" w:color="auto" w:fill="F0F4F3"/>
          </w:tcPr>
          <w:p w:rsidR="00901A2C" w:rsidRPr="00A90DFE" w:rsidRDefault="00901A2C" w:rsidP="00901A2C"/>
        </w:tc>
        <w:tc>
          <w:tcPr>
            <w:tcW w:w="2977" w:type="dxa"/>
            <w:shd w:val="clear" w:color="auto" w:fill="F0F4F3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B76849" w:rsidRDefault="00901A2C" w:rsidP="00901A2C"/>
        </w:tc>
        <w:tc>
          <w:tcPr>
            <w:tcW w:w="3118" w:type="dxa"/>
            <w:shd w:val="clear" w:color="auto" w:fill="FFFFFF"/>
          </w:tcPr>
          <w:p w:rsidR="00901A2C" w:rsidRPr="00B76849" w:rsidRDefault="00901A2C" w:rsidP="00901A2C"/>
        </w:tc>
        <w:tc>
          <w:tcPr>
            <w:tcW w:w="2977" w:type="dxa"/>
            <w:shd w:val="clear" w:color="auto" w:fill="FFFFFF"/>
          </w:tcPr>
          <w:p w:rsidR="00901A2C" w:rsidRPr="00B76849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0F4F3"/>
          </w:tcPr>
          <w:p w:rsidR="00901A2C" w:rsidRPr="00B76849" w:rsidRDefault="00901A2C" w:rsidP="00901A2C"/>
        </w:tc>
        <w:tc>
          <w:tcPr>
            <w:tcW w:w="3118" w:type="dxa"/>
            <w:shd w:val="clear" w:color="auto" w:fill="F0F4F3"/>
          </w:tcPr>
          <w:p w:rsidR="00901A2C" w:rsidRPr="00B76849" w:rsidRDefault="00901A2C" w:rsidP="00901A2C"/>
        </w:tc>
        <w:tc>
          <w:tcPr>
            <w:tcW w:w="2977" w:type="dxa"/>
            <w:shd w:val="clear" w:color="auto" w:fill="F0F4F3"/>
          </w:tcPr>
          <w:p w:rsidR="00901A2C" w:rsidRPr="00B76849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7F3F05" w:rsidRDefault="00901A2C" w:rsidP="00901A2C"/>
        </w:tc>
        <w:tc>
          <w:tcPr>
            <w:tcW w:w="3118" w:type="dxa"/>
            <w:shd w:val="clear" w:color="auto" w:fill="FFFFFF"/>
          </w:tcPr>
          <w:p w:rsidR="00901A2C" w:rsidRPr="007F3F05" w:rsidRDefault="00901A2C" w:rsidP="00901A2C"/>
        </w:tc>
        <w:tc>
          <w:tcPr>
            <w:tcW w:w="2977" w:type="dxa"/>
            <w:shd w:val="clear" w:color="auto" w:fill="FFFFFF"/>
          </w:tcPr>
          <w:p w:rsidR="00901A2C" w:rsidRPr="007F3F05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0F4F3"/>
          </w:tcPr>
          <w:p w:rsidR="00901A2C" w:rsidRPr="007F3F05" w:rsidRDefault="00901A2C" w:rsidP="00901A2C"/>
        </w:tc>
        <w:tc>
          <w:tcPr>
            <w:tcW w:w="3118" w:type="dxa"/>
            <w:shd w:val="clear" w:color="auto" w:fill="F0F4F3"/>
          </w:tcPr>
          <w:p w:rsidR="00901A2C" w:rsidRPr="007F3F05" w:rsidRDefault="00901A2C" w:rsidP="00901A2C"/>
        </w:tc>
        <w:tc>
          <w:tcPr>
            <w:tcW w:w="2977" w:type="dxa"/>
            <w:shd w:val="clear" w:color="auto" w:fill="F0F4F3"/>
          </w:tcPr>
          <w:p w:rsidR="00901A2C" w:rsidRPr="007F3F05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7F3F05" w:rsidRDefault="00901A2C" w:rsidP="00901A2C"/>
        </w:tc>
        <w:tc>
          <w:tcPr>
            <w:tcW w:w="3118" w:type="dxa"/>
            <w:shd w:val="clear" w:color="auto" w:fill="FFFFFF"/>
          </w:tcPr>
          <w:p w:rsidR="00901A2C" w:rsidRPr="007F3F05" w:rsidRDefault="00901A2C" w:rsidP="00901A2C"/>
        </w:tc>
        <w:tc>
          <w:tcPr>
            <w:tcW w:w="2977" w:type="dxa"/>
            <w:shd w:val="clear" w:color="auto" w:fill="FFFFFF"/>
          </w:tcPr>
          <w:p w:rsidR="00901A2C" w:rsidRPr="007F3F05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0F4F3"/>
          </w:tcPr>
          <w:p w:rsidR="00901A2C" w:rsidRPr="007F3F05" w:rsidRDefault="00901A2C" w:rsidP="00901A2C"/>
        </w:tc>
        <w:tc>
          <w:tcPr>
            <w:tcW w:w="3118" w:type="dxa"/>
            <w:shd w:val="clear" w:color="auto" w:fill="F0F4F3"/>
          </w:tcPr>
          <w:p w:rsidR="00901A2C" w:rsidRPr="007F3F05" w:rsidRDefault="00901A2C" w:rsidP="00901A2C"/>
        </w:tc>
        <w:tc>
          <w:tcPr>
            <w:tcW w:w="2977" w:type="dxa"/>
            <w:shd w:val="clear" w:color="auto" w:fill="F0F4F3"/>
          </w:tcPr>
          <w:p w:rsidR="00901A2C" w:rsidRPr="007F3F05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Pr="003E566B" w:rsidRDefault="00901A2C" w:rsidP="00901A2C"/>
        </w:tc>
        <w:tc>
          <w:tcPr>
            <w:tcW w:w="1701" w:type="dxa"/>
            <w:shd w:val="clear" w:color="auto" w:fill="FFFFFF"/>
          </w:tcPr>
          <w:p w:rsidR="00901A2C" w:rsidRPr="007F3F05" w:rsidRDefault="00901A2C" w:rsidP="00901A2C"/>
        </w:tc>
        <w:tc>
          <w:tcPr>
            <w:tcW w:w="3118" w:type="dxa"/>
            <w:shd w:val="clear" w:color="auto" w:fill="FFFFFF"/>
          </w:tcPr>
          <w:p w:rsidR="00901A2C" w:rsidRPr="007F3F05" w:rsidRDefault="00901A2C" w:rsidP="00901A2C"/>
        </w:tc>
        <w:tc>
          <w:tcPr>
            <w:tcW w:w="2977" w:type="dxa"/>
            <w:shd w:val="clear" w:color="auto" w:fill="FFFFFF"/>
          </w:tcPr>
          <w:p w:rsidR="00901A2C" w:rsidRPr="007F3F05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Default="00901A2C" w:rsidP="00901A2C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901A2C" w:rsidRPr="00651D22" w:rsidRDefault="00901A2C" w:rsidP="00901A2C"/>
        </w:tc>
        <w:tc>
          <w:tcPr>
            <w:tcW w:w="3118" w:type="dxa"/>
            <w:shd w:val="clear" w:color="auto" w:fill="F0F4F3"/>
          </w:tcPr>
          <w:p w:rsidR="00901A2C" w:rsidRPr="00651D22" w:rsidRDefault="00901A2C" w:rsidP="00901A2C"/>
        </w:tc>
        <w:tc>
          <w:tcPr>
            <w:tcW w:w="2977" w:type="dxa"/>
            <w:shd w:val="clear" w:color="auto" w:fill="F0F4F3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Default="00901A2C" w:rsidP="00901A2C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901A2C" w:rsidRPr="00651D22" w:rsidRDefault="00901A2C" w:rsidP="00901A2C"/>
        </w:tc>
        <w:tc>
          <w:tcPr>
            <w:tcW w:w="3118" w:type="dxa"/>
            <w:shd w:val="clear" w:color="auto" w:fill="FFFFFF"/>
          </w:tcPr>
          <w:p w:rsidR="00901A2C" w:rsidRPr="00651D22" w:rsidRDefault="00901A2C" w:rsidP="00901A2C"/>
        </w:tc>
        <w:tc>
          <w:tcPr>
            <w:tcW w:w="2977" w:type="dxa"/>
            <w:shd w:val="clear" w:color="auto" w:fill="FFFFFF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Default="00901A2C" w:rsidP="00901A2C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901A2C" w:rsidRPr="00651D22" w:rsidRDefault="00901A2C" w:rsidP="00901A2C"/>
        </w:tc>
        <w:tc>
          <w:tcPr>
            <w:tcW w:w="3118" w:type="dxa"/>
            <w:shd w:val="clear" w:color="auto" w:fill="F0F4F3"/>
          </w:tcPr>
          <w:p w:rsidR="00901A2C" w:rsidRPr="00651D22" w:rsidRDefault="00901A2C" w:rsidP="00901A2C"/>
        </w:tc>
        <w:tc>
          <w:tcPr>
            <w:tcW w:w="2977" w:type="dxa"/>
            <w:shd w:val="clear" w:color="auto" w:fill="F0F4F3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Default="00901A2C" w:rsidP="00901A2C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901A2C" w:rsidRPr="00651D22" w:rsidRDefault="00901A2C" w:rsidP="00901A2C"/>
        </w:tc>
        <w:tc>
          <w:tcPr>
            <w:tcW w:w="3118" w:type="dxa"/>
            <w:shd w:val="clear" w:color="auto" w:fill="FFFFFF"/>
          </w:tcPr>
          <w:p w:rsidR="00901A2C" w:rsidRPr="00651D22" w:rsidRDefault="00901A2C" w:rsidP="00901A2C"/>
        </w:tc>
        <w:tc>
          <w:tcPr>
            <w:tcW w:w="2977" w:type="dxa"/>
            <w:shd w:val="clear" w:color="auto" w:fill="FFFFFF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  <w:tr w:rsidR="00901A2C" w:rsidTr="004B5BA2">
        <w:tc>
          <w:tcPr>
            <w:tcW w:w="988" w:type="dxa"/>
          </w:tcPr>
          <w:p w:rsidR="00901A2C" w:rsidRDefault="00901A2C" w:rsidP="00901A2C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901A2C" w:rsidRPr="00651D22" w:rsidRDefault="00901A2C" w:rsidP="00901A2C"/>
        </w:tc>
        <w:tc>
          <w:tcPr>
            <w:tcW w:w="3118" w:type="dxa"/>
            <w:shd w:val="clear" w:color="auto" w:fill="F0F4F3"/>
          </w:tcPr>
          <w:p w:rsidR="00901A2C" w:rsidRPr="00651D22" w:rsidRDefault="00901A2C" w:rsidP="00901A2C"/>
        </w:tc>
        <w:tc>
          <w:tcPr>
            <w:tcW w:w="2977" w:type="dxa"/>
            <w:shd w:val="clear" w:color="auto" w:fill="F0F4F3"/>
          </w:tcPr>
          <w:p w:rsidR="00901A2C" w:rsidRDefault="00901A2C" w:rsidP="00901A2C"/>
        </w:tc>
        <w:tc>
          <w:tcPr>
            <w:tcW w:w="1410" w:type="dxa"/>
          </w:tcPr>
          <w:p w:rsidR="00901A2C" w:rsidRDefault="00901A2C" w:rsidP="00901A2C">
            <w:pPr>
              <w:spacing w:line="276" w:lineRule="auto"/>
            </w:pPr>
          </w:p>
        </w:tc>
      </w:tr>
    </w:tbl>
    <w:p w:rsidR="00237A35" w:rsidRDefault="00237A35" w:rsidP="00BD5942">
      <w:pPr>
        <w:spacing w:after="0" w:line="276" w:lineRule="auto"/>
        <w:sectPr w:rsidR="00237A35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237A35" w:rsidTr="004B5BA2">
        <w:tc>
          <w:tcPr>
            <w:tcW w:w="10194" w:type="dxa"/>
          </w:tcPr>
          <w:p w:rsidR="00237A35" w:rsidRPr="00021A92" w:rsidRDefault="00237A35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237A35" w:rsidRDefault="00237A35" w:rsidP="00237A3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237A35" w:rsidTr="004B5BA2">
        <w:tc>
          <w:tcPr>
            <w:tcW w:w="10194" w:type="dxa"/>
          </w:tcPr>
          <w:p w:rsidR="00237A35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237A35" w:rsidRPr="0089564E">
              <w:rPr>
                <w:b/>
                <w:sz w:val="36"/>
                <w:szCs w:val="36"/>
              </w:rPr>
              <w:t>DÖNEMİ</w:t>
            </w:r>
          </w:p>
          <w:p w:rsidR="00237A35" w:rsidRPr="0089564E" w:rsidRDefault="00237A35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DE0AA6">
              <w:rPr>
                <w:b/>
                <w:sz w:val="36"/>
                <w:szCs w:val="36"/>
              </w:rPr>
              <w:t>FİNAL SINAVI</w:t>
            </w:r>
          </w:p>
          <w:p w:rsidR="00237A35" w:rsidRDefault="00DE0AA6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A26E30">
              <w:rPr>
                <w:b/>
                <w:sz w:val="36"/>
                <w:szCs w:val="36"/>
              </w:rPr>
              <w:t xml:space="preserve"> 2017</w:t>
            </w:r>
            <w:r w:rsidR="00237A35" w:rsidRPr="0089564E">
              <w:rPr>
                <w:b/>
                <w:sz w:val="36"/>
                <w:szCs w:val="36"/>
              </w:rPr>
              <w:t xml:space="preserve"> </w:t>
            </w:r>
            <w:r w:rsidR="00237A35">
              <w:rPr>
                <w:b/>
                <w:sz w:val="36"/>
                <w:szCs w:val="36"/>
              </w:rPr>
              <w:t>PAZARTESİ</w:t>
            </w:r>
          </w:p>
        </w:tc>
      </w:tr>
    </w:tbl>
    <w:p w:rsidR="00237A35" w:rsidRDefault="00237A35" w:rsidP="00237A35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237A35" w:rsidTr="004B5BA2">
        <w:trPr>
          <w:jc w:val="center"/>
        </w:trPr>
        <w:tc>
          <w:tcPr>
            <w:tcW w:w="846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237A35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237A35" w:rsidRPr="00E35BF5" w:rsidRDefault="00237A35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237A35" w:rsidRPr="00E35BF5" w:rsidRDefault="00A63D93" w:rsidP="00DE06DC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1-01</w:t>
            </w:r>
          </w:p>
        </w:tc>
        <w:tc>
          <w:tcPr>
            <w:tcW w:w="2835" w:type="dxa"/>
            <w:vAlign w:val="center"/>
          </w:tcPr>
          <w:p w:rsidR="00237A35" w:rsidRPr="003E566B" w:rsidRDefault="00237A35" w:rsidP="00B23AD3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237A35" w:rsidRDefault="00237A35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237A35" w:rsidRDefault="00A63D93" w:rsidP="004B5BA2">
            <w:pPr>
              <w:spacing w:line="276" w:lineRule="auto"/>
              <w:jc w:val="center"/>
            </w:pPr>
            <w:r>
              <w:t>56</w:t>
            </w:r>
          </w:p>
        </w:tc>
        <w:tc>
          <w:tcPr>
            <w:tcW w:w="1699" w:type="dxa"/>
            <w:vAlign w:val="center"/>
          </w:tcPr>
          <w:p w:rsidR="00237A35" w:rsidRDefault="00237A35" w:rsidP="004B5BA2">
            <w:pPr>
              <w:spacing w:line="276" w:lineRule="auto"/>
              <w:jc w:val="center"/>
            </w:pPr>
          </w:p>
        </w:tc>
      </w:tr>
    </w:tbl>
    <w:p w:rsidR="00237A35" w:rsidRDefault="00237A35" w:rsidP="00237A3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237A35" w:rsidTr="004B5BA2">
        <w:tc>
          <w:tcPr>
            <w:tcW w:w="988" w:type="dxa"/>
          </w:tcPr>
          <w:p w:rsidR="00237A35" w:rsidRDefault="00237A35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237A35" w:rsidRPr="00634DAE" w:rsidRDefault="00237A35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237A35" w:rsidRDefault="00237A35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44172046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FURKAN YILDIZ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54172004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RUMEYSA KARACAOĞLU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54172029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EMRE GÜRENÇ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54172031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MERT ÇELİK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54172033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NAZIM BATUHAN KARAKUŞ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54172035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BERK ALİ YARDIMCI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7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54172041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FATİH UĞUR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8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54172043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MELİKE GÜNEŞ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9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54172045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AHMET MUHAMMET EMRAK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0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01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NERGİS BASKIN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03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FİLİZ FERDANTAŞ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04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ONUR DİNDA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05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MERT PAKSOY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06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YASİN YILMAZ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08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İPEK BİRÇE ER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10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EMRE TURAN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7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11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MUSTAFA KAYA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8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12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MUHTEREM YAKUT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19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13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İREMNUR BULUR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0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15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FURKAN ARAZ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16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GÖKSU UZA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17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BARIŞ HAZA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18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DOĞAN GÜNEYSU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20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SERHAT OĞUS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22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CEVDET KİLCİ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23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HÜSEYİN BÜYÜKYILMAZ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7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24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MURAT KÜRKÇÜ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8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25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AHMET AYKUTALP ATICILA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29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28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DENİZ ÜSTÜ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0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29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BERKAY BALCI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30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HASAN ÜNLÜ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31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KADİR AKKAŞ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32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FATİH TÜNAYDI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33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KAAN AKYOL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34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KAĞAN DOĞA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35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İBRAHİM ALP ZİME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7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36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UMUT TURA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8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37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KÜBRA ÜLKÜ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39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39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TUBA ÖZCA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0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40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TAYFUN GENÇEL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41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MUSA BAŞKIR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42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BETÜL AKMAN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43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HAKAN ANIL KIZIL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44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AHMET CAN ÖZENÇ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45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KORHAN KIRAL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46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NAZLI KUMRU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7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47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ERKAY AYHAN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8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48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SEYİT SALİH GÜRE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49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49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EVREN AKTÜRK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0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50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GÖRKEM GÜVEN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1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51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CİHAN SÜER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2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52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SALİHA TÜMÇAKIR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3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53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FATMA USLU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4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054</w:t>
            </w:r>
          </w:p>
        </w:tc>
        <w:tc>
          <w:tcPr>
            <w:tcW w:w="3118" w:type="dxa"/>
            <w:shd w:val="clear" w:color="auto" w:fill="F0F4F3"/>
          </w:tcPr>
          <w:p w:rsidR="00A63D93" w:rsidRPr="00192D28" w:rsidRDefault="00A63D93" w:rsidP="00A63D93">
            <w:r w:rsidRPr="00192D28">
              <w:t>SAMET KAYA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5</w:t>
            </w:r>
          </w:p>
        </w:tc>
        <w:tc>
          <w:tcPr>
            <w:tcW w:w="1701" w:type="dxa"/>
            <w:shd w:val="clear" w:color="auto" w:fill="FFFFFF"/>
          </w:tcPr>
          <w:p w:rsidR="00A63D93" w:rsidRPr="00192D28" w:rsidRDefault="00A63D93" w:rsidP="00A63D93">
            <w:r w:rsidRPr="00192D28">
              <w:t>2164172055</w:t>
            </w:r>
          </w:p>
        </w:tc>
        <w:tc>
          <w:tcPr>
            <w:tcW w:w="3118" w:type="dxa"/>
            <w:shd w:val="clear" w:color="auto" w:fill="FFFFFF"/>
          </w:tcPr>
          <w:p w:rsidR="00A63D93" w:rsidRPr="00192D28" w:rsidRDefault="00A63D93" w:rsidP="00A63D93">
            <w:r w:rsidRPr="00192D28">
              <w:t>HÜSEYİN KONCA</w:t>
            </w:r>
          </w:p>
        </w:tc>
        <w:tc>
          <w:tcPr>
            <w:tcW w:w="2977" w:type="dxa"/>
            <w:shd w:val="clear" w:color="auto" w:fill="FFFFFF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A63D93" w:rsidTr="004B5BA2">
        <w:tc>
          <w:tcPr>
            <w:tcW w:w="988" w:type="dxa"/>
          </w:tcPr>
          <w:p w:rsidR="00A63D93" w:rsidRPr="00192D28" w:rsidRDefault="00A63D93" w:rsidP="00A63D93">
            <w:pPr>
              <w:jc w:val="center"/>
            </w:pPr>
            <w:r w:rsidRPr="00192D28">
              <w:t>56</w:t>
            </w:r>
          </w:p>
        </w:tc>
        <w:tc>
          <w:tcPr>
            <w:tcW w:w="1701" w:type="dxa"/>
            <w:shd w:val="clear" w:color="auto" w:fill="F0F4F3"/>
          </w:tcPr>
          <w:p w:rsidR="00A63D93" w:rsidRPr="00192D28" w:rsidRDefault="00A63D93" w:rsidP="00A63D93">
            <w:r w:rsidRPr="00192D28">
              <w:t>2164172801</w:t>
            </w:r>
          </w:p>
        </w:tc>
        <w:tc>
          <w:tcPr>
            <w:tcW w:w="3118" w:type="dxa"/>
            <w:shd w:val="clear" w:color="auto" w:fill="F0F4F3"/>
          </w:tcPr>
          <w:p w:rsidR="00A63D93" w:rsidRDefault="00A63D93" w:rsidP="00A63D93">
            <w:r w:rsidRPr="00192D28">
              <w:t>TANSU GENÇ</w:t>
            </w:r>
          </w:p>
        </w:tc>
        <w:tc>
          <w:tcPr>
            <w:tcW w:w="2977" w:type="dxa"/>
            <w:shd w:val="clear" w:color="auto" w:fill="F0F4F3"/>
          </w:tcPr>
          <w:p w:rsidR="00A63D93" w:rsidRPr="00EF7A4F" w:rsidRDefault="00A63D93" w:rsidP="00A63D93">
            <w:r>
              <w:t>Lojistik (İ.Ö.)</w:t>
            </w:r>
          </w:p>
        </w:tc>
        <w:tc>
          <w:tcPr>
            <w:tcW w:w="1410" w:type="dxa"/>
          </w:tcPr>
          <w:p w:rsidR="00A63D93" w:rsidRDefault="00A63D93" w:rsidP="00A63D93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966B7E" w:rsidRPr="00EF7A4F" w:rsidRDefault="00966B7E" w:rsidP="00966B7E"/>
        </w:tc>
        <w:tc>
          <w:tcPr>
            <w:tcW w:w="3118" w:type="dxa"/>
            <w:shd w:val="clear" w:color="auto" w:fill="FFFFFF"/>
          </w:tcPr>
          <w:p w:rsidR="00966B7E" w:rsidRPr="00EF7A4F" w:rsidRDefault="00966B7E" w:rsidP="00966B7E"/>
        </w:tc>
        <w:tc>
          <w:tcPr>
            <w:tcW w:w="2977" w:type="dxa"/>
            <w:shd w:val="clear" w:color="auto" w:fill="FFFFFF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966B7E" w:rsidTr="004B5BA2">
        <w:tc>
          <w:tcPr>
            <w:tcW w:w="988" w:type="dxa"/>
          </w:tcPr>
          <w:p w:rsidR="00966B7E" w:rsidRPr="003E566B" w:rsidRDefault="00966B7E" w:rsidP="00A63D9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966B7E" w:rsidRPr="00EF7A4F" w:rsidRDefault="00966B7E" w:rsidP="00966B7E"/>
        </w:tc>
        <w:tc>
          <w:tcPr>
            <w:tcW w:w="3118" w:type="dxa"/>
            <w:shd w:val="clear" w:color="auto" w:fill="F0F4F3"/>
          </w:tcPr>
          <w:p w:rsidR="00966B7E" w:rsidRPr="00EF7A4F" w:rsidRDefault="00966B7E" w:rsidP="00966B7E"/>
        </w:tc>
        <w:tc>
          <w:tcPr>
            <w:tcW w:w="2977" w:type="dxa"/>
            <w:shd w:val="clear" w:color="auto" w:fill="F0F4F3"/>
          </w:tcPr>
          <w:p w:rsidR="00966B7E" w:rsidRPr="00EF7A4F" w:rsidRDefault="00966B7E" w:rsidP="00966B7E"/>
        </w:tc>
        <w:tc>
          <w:tcPr>
            <w:tcW w:w="1410" w:type="dxa"/>
          </w:tcPr>
          <w:p w:rsidR="00966B7E" w:rsidRDefault="00966B7E" w:rsidP="00966B7E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Pr="003E566B" w:rsidRDefault="00EF7A4F" w:rsidP="00EF7A4F"/>
        </w:tc>
        <w:tc>
          <w:tcPr>
            <w:tcW w:w="1701" w:type="dxa"/>
            <w:shd w:val="clear" w:color="auto" w:fill="FFFFFF"/>
          </w:tcPr>
          <w:p w:rsidR="00EF7A4F" w:rsidRPr="007F3F05" w:rsidRDefault="00EF7A4F" w:rsidP="00EF7A4F"/>
        </w:tc>
        <w:tc>
          <w:tcPr>
            <w:tcW w:w="3118" w:type="dxa"/>
            <w:shd w:val="clear" w:color="auto" w:fill="FFFFFF"/>
          </w:tcPr>
          <w:p w:rsidR="00EF7A4F" w:rsidRPr="007F3F05" w:rsidRDefault="00EF7A4F" w:rsidP="00EF7A4F"/>
        </w:tc>
        <w:tc>
          <w:tcPr>
            <w:tcW w:w="2977" w:type="dxa"/>
            <w:shd w:val="clear" w:color="auto" w:fill="FFFFFF"/>
          </w:tcPr>
          <w:p w:rsidR="00EF7A4F" w:rsidRPr="007F3F05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Default="00EF7A4F" w:rsidP="00EF7A4F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F7A4F" w:rsidRPr="00651D22" w:rsidRDefault="00EF7A4F" w:rsidP="00EF7A4F"/>
        </w:tc>
        <w:tc>
          <w:tcPr>
            <w:tcW w:w="3118" w:type="dxa"/>
            <w:shd w:val="clear" w:color="auto" w:fill="F0F4F3"/>
          </w:tcPr>
          <w:p w:rsidR="00EF7A4F" w:rsidRPr="00651D22" w:rsidRDefault="00EF7A4F" w:rsidP="00EF7A4F"/>
        </w:tc>
        <w:tc>
          <w:tcPr>
            <w:tcW w:w="2977" w:type="dxa"/>
            <w:shd w:val="clear" w:color="auto" w:fill="F0F4F3"/>
          </w:tcPr>
          <w:p w:rsidR="00EF7A4F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Default="00EF7A4F" w:rsidP="00EF7A4F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EF7A4F" w:rsidRPr="00651D22" w:rsidRDefault="00EF7A4F" w:rsidP="00EF7A4F"/>
        </w:tc>
        <w:tc>
          <w:tcPr>
            <w:tcW w:w="3118" w:type="dxa"/>
            <w:shd w:val="clear" w:color="auto" w:fill="FFFFFF"/>
          </w:tcPr>
          <w:p w:rsidR="00EF7A4F" w:rsidRPr="00651D22" w:rsidRDefault="00EF7A4F" w:rsidP="00EF7A4F"/>
        </w:tc>
        <w:tc>
          <w:tcPr>
            <w:tcW w:w="2977" w:type="dxa"/>
            <w:shd w:val="clear" w:color="auto" w:fill="FFFFFF"/>
          </w:tcPr>
          <w:p w:rsidR="00EF7A4F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Default="00EF7A4F" w:rsidP="00EF7A4F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F7A4F" w:rsidRPr="00651D22" w:rsidRDefault="00EF7A4F" w:rsidP="00EF7A4F"/>
        </w:tc>
        <w:tc>
          <w:tcPr>
            <w:tcW w:w="3118" w:type="dxa"/>
            <w:shd w:val="clear" w:color="auto" w:fill="F0F4F3"/>
          </w:tcPr>
          <w:p w:rsidR="00EF7A4F" w:rsidRPr="00651D22" w:rsidRDefault="00EF7A4F" w:rsidP="00EF7A4F"/>
        </w:tc>
        <w:tc>
          <w:tcPr>
            <w:tcW w:w="2977" w:type="dxa"/>
            <w:shd w:val="clear" w:color="auto" w:fill="F0F4F3"/>
          </w:tcPr>
          <w:p w:rsidR="00EF7A4F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Default="00EF7A4F" w:rsidP="00EF7A4F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EF7A4F" w:rsidRPr="00651D22" w:rsidRDefault="00EF7A4F" w:rsidP="00EF7A4F"/>
        </w:tc>
        <w:tc>
          <w:tcPr>
            <w:tcW w:w="3118" w:type="dxa"/>
            <w:shd w:val="clear" w:color="auto" w:fill="FFFFFF"/>
          </w:tcPr>
          <w:p w:rsidR="00EF7A4F" w:rsidRPr="00651D22" w:rsidRDefault="00EF7A4F" w:rsidP="00EF7A4F"/>
        </w:tc>
        <w:tc>
          <w:tcPr>
            <w:tcW w:w="2977" w:type="dxa"/>
            <w:shd w:val="clear" w:color="auto" w:fill="FFFFFF"/>
          </w:tcPr>
          <w:p w:rsidR="00EF7A4F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  <w:tr w:rsidR="00EF7A4F" w:rsidTr="004B5BA2">
        <w:tc>
          <w:tcPr>
            <w:tcW w:w="988" w:type="dxa"/>
          </w:tcPr>
          <w:p w:rsidR="00EF7A4F" w:rsidRDefault="00EF7A4F" w:rsidP="00EF7A4F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F7A4F" w:rsidRPr="00651D22" w:rsidRDefault="00EF7A4F" w:rsidP="00EF7A4F"/>
        </w:tc>
        <w:tc>
          <w:tcPr>
            <w:tcW w:w="3118" w:type="dxa"/>
            <w:shd w:val="clear" w:color="auto" w:fill="F0F4F3"/>
          </w:tcPr>
          <w:p w:rsidR="00EF7A4F" w:rsidRPr="00651D22" w:rsidRDefault="00EF7A4F" w:rsidP="00EF7A4F"/>
        </w:tc>
        <w:tc>
          <w:tcPr>
            <w:tcW w:w="2977" w:type="dxa"/>
            <w:shd w:val="clear" w:color="auto" w:fill="F0F4F3"/>
          </w:tcPr>
          <w:p w:rsidR="00EF7A4F" w:rsidRDefault="00EF7A4F" w:rsidP="00EF7A4F"/>
        </w:tc>
        <w:tc>
          <w:tcPr>
            <w:tcW w:w="1410" w:type="dxa"/>
          </w:tcPr>
          <w:p w:rsidR="00EF7A4F" w:rsidRDefault="00EF7A4F" w:rsidP="00EF7A4F">
            <w:pPr>
              <w:spacing w:line="276" w:lineRule="auto"/>
            </w:pPr>
          </w:p>
        </w:tc>
      </w:tr>
    </w:tbl>
    <w:p w:rsidR="00966B7E" w:rsidRDefault="00966B7E" w:rsidP="00BD5942">
      <w:pPr>
        <w:spacing w:after="0" w:line="276" w:lineRule="auto"/>
        <w:sectPr w:rsidR="00966B7E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66B7E" w:rsidTr="004B5BA2">
        <w:tc>
          <w:tcPr>
            <w:tcW w:w="10194" w:type="dxa"/>
          </w:tcPr>
          <w:p w:rsidR="00966B7E" w:rsidRPr="00021A92" w:rsidRDefault="00966B7E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966B7E" w:rsidRDefault="00966B7E" w:rsidP="00966B7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966B7E" w:rsidTr="004B5BA2">
        <w:tc>
          <w:tcPr>
            <w:tcW w:w="10194" w:type="dxa"/>
          </w:tcPr>
          <w:p w:rsidR="00966B7E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966B7E" w:rsidRPr="0089564E">
              <w:rPr>
                <w:b/>
                <w:sz w:val="36"/>
                <w:szCs w:val="36"/>
              </w:rPr>
              <w:t>DÖNEMİ</w:t>
            </w:r>
          </w:p>
          <w:p w:rsidR="00966B7E" w:rsidRPr="0089564E" w:rsidRDefault="00966B7E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DE0AA6">
              <w:rPr>
                <w:b/>
                <w:sz w:val="36"/>
                <w:szCs w:val="36"/>
              </w:rPr>
              <w:t>FİNAL SINAVI</w:t>
            </w:r>
          </w:p>
          <w:p w:rsidR="00966B7E" w:rsidRDefault="00DE0AA6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A26E30">
              <w:rPr>
                <w:b/>
                <w:sz w:val="36"/>
                <w:szCs w:val="36"/>
              </w:rPr>
              <w:t xml:space="preserve"> 2017</w:t>
            </w:r>
            <w:r w:rsidR="00966B7E" w:rsidRPr="0089564E">
              <w:rPr>
                <w:b/>
                <w:sz w:val="36"/>
                <w:szCs w:val="36"/>
              </w:rPr>
              <w:t xml:space="preserve"> </w:t>
            </w:r>
            <w:r w:rsidR="00966B7E">
              <w:rPr>
                <w:b/>
                <w:sz w:val="36"/>
                <w:szCs w:val="36"/>
              </w:rPr>
              <w:t>PAZARTESİ</w:t>
            </w:r>
          </w:p>
        </w:tc>
      </w:tr>
    </w:tbl>
    <w:p w:rsidR="00966B7E" w:rsidRDefault="00966B7E" w:rsidP="00966B7E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966B7E" w:rsidTr="004B5BA2">
        <w:trPr>
          <w:jc w:val="center"/>
        </w:trPr>
        <w:tc>
          <w:tcPr>
            <w:tcW w:w="846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966B7E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966B7E" w:rsidRPr="00E35BF5" w:rsidRDefault="00966B7E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966B7E" w:rsidRPr="00E35BF5" w:rsidRDefault="00681130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Z-02</w:t>
            </w:r>
          </w:p>
        </w:tc>
        <w:tc>
          <w:tcPr>
            <w:tcW w:w="2835" w:type="dxa"/>
            <w:vAlign w:val="center"/>
          </w:tcPr>
          <w:p w:rsidR="00966B7E" w:rsidRPr="003E566B" w:rsidRDefault="00966B7E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966B7E" w:rsidRDefault="00966B7E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966B7E" w:rsidRDefault="00681130" w:rsidP="004B5BA2">
            <w:pPr>
              <w:spacing w:line="276" w:lineRule="auto"/>
              <w:jc w:val="center"/>
            </w:pPr>
            <w:r>
              <w:t>52</w:t>
            </w:r>
          </w:p>
        </w:tc>
        <w:tc>
          <w:tcPr>
            <w:tcW w:w="1699" w:type="dxa"/>
            <w:vAlign w:val="center"/>
          </w:tcPr>
          <w:p w:rsidR="00966B7E" w:rsidRDefault="00966B7E" w:rsidP="004B5BA2">
            <w:pPr>
              <w:spacing w:line="276" w:lineRule="auto"/>
              <w:jc w:val="center"/>
            </w:pPr>
          </w:p>
        </w:tc>
      </w:tr>
    </w:tbl>
    <w:p w:rsidR="00966B7E" w:rsidRDefault="00966B7E" w:rsidP="00966B7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966B7E" w:rsidTr="004B5BA2">
        <w:tc>
          <w:tcPr>
            <w:tcW w:w="988" w:type="dxa"/>
          </w:tcPr>
          <w:p w:rsidR="00966B7E" w:rsidRDefault="00966B7E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966B7E" w:rsidRPr="00634DAE" w:rsidRDefault="00966B7E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966B7E" w:rsidRDefault="00966B7E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44153046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VOLKAN YİĞİT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681130">
        <w:trPr>
          <w:trHeight w:val="58"/>
        </w:trPr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44153056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TOLGA TOKGÖZ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44153069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EZGİ ŞAHİ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54153038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SELİM CAN ŞEN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5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54153039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KERİM SULHİ DÖLEK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6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54153061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SELİN BALKAN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7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01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AYŞE ÖZTÜRK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8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04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GÖKHAN HAKKI UZ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9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05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MERT DERELİ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0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06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İRFAN GÜÇ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07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FARUK BIYIKLI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09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SEYİT CAN ER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3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11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ASLI GEZER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4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13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CANSU GÜMÜŞ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5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14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ELİF YURDAKUL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6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15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SİMGE ATİK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7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16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FİRDES KARAKAYA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8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18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ÖZLEM SAVAŞ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19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19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YİĞİT CAN BALK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0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20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ELİF DEMİRTAŞ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21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EMRE ASL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22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ENES ULUFER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3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23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ÖZGÜR ATSIZ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4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24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ERKAN ÖZ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5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25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DAMLA OCAKBAŞI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6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26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SİMGE ÖRKMES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7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27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GÖRKEM C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8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28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BÜŞRA ÇOLAK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29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29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SİBEL ÇAKIR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0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30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ŞÜHEDA ŞİMŞEK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32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NUR BOZACI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34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OKTAY CANTÜRK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3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36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KAAN KURT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4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37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MUHAMMED KAAN DUGAN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5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38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LEVENT CAN KARATAŞT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6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39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EMRE İPKİN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7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40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BEGÜM AKM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8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41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MUKADDES AKÇALI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39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42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İSMAİL KARATAŞ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0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43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DİLARA EREN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45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MERT ALP ASL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46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EBRU ÇETİNDAĞ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3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47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MÜŞERREF TURA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4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48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FİRDEVS ÇETİNDAĞ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5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49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MEHMET KAAN YILMAZ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6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50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HAKAN GÜZEL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7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52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MÜRVET BUSE SAV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8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53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MEHMET ALİ KODAL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49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54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CEM YALÇIN KURTARAN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50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56</w:t>
            </w:r>
          </w:p>
        </w:tc>
        <w:tc>
          <w:tcPr>
            <w:tcW w:w="3118" w:type="dxa"/>
            <w:shd w:val="clear" w:color="auto" w:fill="F0F4F3"/>
          </w:tcPr>
          <w:p w:rsidR="00681130" w:rsidRPr="003E3305" w:rsidRDefault="00681130" w:rsidP="00681130">
            <w:r w:rsidRPr="003E3305">
              <w:t>ŞAFAK SEVİMLİ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51</w:t>
            </w:r>
          </w:p>
        </w:tc>
        <w:tc>
          <w:tcPr>
            <w:tcW w:w="1701" w:type="dxa"/>
            <w:shd w:val="clear" w:color="auto" w:fill="FFFFFF"/>
          </w:tcPr>
          <w:p w:rsidR="00681130" w:rsidRPr="003E3305" w:rsidRDefault="00681130" w:rsidP="00681130">
            <w:r w:rsidRPr="003E3305">
              <w:t>2164153057</w:t>
            </w:r>
          </w:p>
        </w:tc>
        <w:tc>
          <w:tcPr>
            <w:tcW w:w="3118" w:type="dxa"/>
            <w:shd w:val="clear" w:color="auto" w:fill="FFFFFF"/>
          </w:tcPr>
          <w:p w:rsidR="00681130" w:rsidRPr="003E3305" w:rsidRDefault="00681130" w:rsidP="00681130">
            <w:r w:rsidRPr="003E3305">
              <w:t>DOĞUKAN KUŞOĞLU</w:t>
            </w:r>
          </w:p>
        </w:tc>
        <w:tc>
          <w:tcPr>
            <w:tcW w:w="2977" w:type="dxa"/>
            <w:shd w:val="clear" w:color="auto" w:fill="FFFFFF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681130" w:rsidTr="004B5BA2">
        <w:tc>
          <w:tcPr>
            <w:tcW w:w="988" w:type="dxa"/>
          </w:tcPr>
          <w:p w:rsidR="00681130" w:rsidRPr="003E3305" w:rsidRDefault="00681130" w:rsidP="00681130">
            <w:pPr>
              <w:jc w:val="center"/>
            </w:pPr>
            <w:r w:rsidRPr="003E3305">
              <w:t>52</w:t>
            </w:r>
          </w:p>
        </w:tc>
        <w:tc>
          <w:tcPr>
            <w:tcW w:w="1701" w:type="dxa"/>
            <w:shd w:val="clear" w:color="auto" w:fill="F0F4F3"/>
          </w:tcPr>
          <w:p w:rsidR="00681130" w:rsidRPr="003E3305" w:rsidRDefault="00681130" w:rsidP="00681130">
            <w:r w:rsidRPr="003E3305">
              <w:t>2164153059</w:t>
            </w:r>
          </w:p>
        </w:tc>
        <w:tc>
          <w:tcPr>
            <w:tcW w:w="3118" w:type="dxa"/>
            <w:shd w:val="clear" w:color="auto" w:fill="F0F4F3"/>
          </w:tcPr>
          <w:p w:rsidR="00681130" w:rsidRDefault="00681130" w:rsidP="00681130">
            <w:r w:rsidRPr="003E3305">
              <w:t>ŞERİFE YONTAR</w:t>
            </w:r>
          </w:p>
        </w:tc>
        <w:tc>
          <w:tcPr>
            <w:tcW w:w="2977" w:type="dxa"/>
            <w:shd w:val="clear" w:color="auto" w:fill="F0F4F3"/>
          </w:tcPr>
          <w:p w:rsidR="00681130" w:rsidRPr="004405F8" w:rsidRDefault="00681130" w:rsidP="00681130">
            <w:r w:rsidRPr="004405F8">
              <w:t>Muhasebe ve Vergi Uyg.</w:t>
            </w:r>
            <w:r>
              <w:t xml:space="preserve"> (İ.Ö.)</w:t>
            </w:r>
          </w:p>
        </w:tc>
        <w:tc>
          <w:tcPr>
            <w:tcW w:w="1410" w:type="dxa"/>
          </w:tcPr>
          <w:p w:rsidR="00681130" w:rsidRDefault="00681130" w:rsidP="00681130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B41106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B41106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Pr="003E566B" w:rsidRDefault="004405F8" w:rsidP="0068113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Default="004405F8" w:rsidP="006811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Default="004405F8" w:rsidP="006811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Default="004405F8" w:rsidP="006811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4405F8" w:rsidRPr="004405F8" w:rsidRDefault="004405F8" w:rsidP="004405F8"/>
        </w:tc>
        <w:tc>
          <w:tcPr>
            <w:tcW w:w="3118" w:type="dxa"/>
            <w:shd w:val="clear" w:color="auto" w:fill="F0F4F3"/>
          </w:tcPr>
          <w:p w:rsidR="004405F8" w:rsidRPr="004405F8" w:rsidRDefault="004405F8" w:rsidP="004405F8"/>
        </w:tc>
        <w:tc>
          <w:tcPr>
            <w:tcW w:w="2977" w:type="dxa"/>
            <w:shd w:val="clear" w:color="auto" w:fill="F0F4F3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Default="004405F8" w:rsidP="0068113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4405F8" w:rsidRPr="004405F8" w:rsidRDefault="004405F8" w:rsidP="004405F8"/>
        </w:tc>
        <w:tc>
          <w:tcPr>
            <w:tcW w:w="3118" w:type="dxa"/>
            <w:shd w:val="clear" w:color="auto" w:fill="FFFFFF"/>
          </w:tcPr>
          <w:p w:rsidR="004405F8" w:rsidRPr="004405F8" w:rsidRDefault="004405F8" w:rsidP="004405F8"/>
        </w:tc>
        <w:tc>
          <w:tcPr>
            <w:tcW w:w="2977" w:type="dxa"/>
            <w:shd w:val="clear" w:color="auto" w:fill="FFFFFF"/>
          </w:tcPr>
          <w:p w:rsidR="004405F8" w:rsidRP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  <w:tr w:rsidR="004405F8" w:rsidTr="004B5BA2">
        <w:tc>
          <w:tcPr>
            <w:tcW w:w="988" w:type="dxa"/>
          </w:tcPr>
          <w:p w:rsidR="004405F8" w:rsidRDefault="004405F8" w:rsidP="004405F8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4405F8" w:rsidRPr="00651D22" w:rsidRDefault="004405F8" w:rsidP="004405F8"/>
        </w:tc>
        <w:tc>
          <w:tcPr>
            <w:tcW w:w="3118" w:type="dxa"/>
            <w:shd w:val="clear" w:color="auto" w:fill="F0F4F3"/>
          </w:tcPr>
          <w:p w:rsidR="004405F8" w:rsidRPr="00651D22" w:rsidRDefault="004405F8" w:rsidP="004405F8"/>
        </w:tc>
        <w:tc>
          <w:tcPr>
            <w:tcW w:w="2977" w:type="dxa"/>
            <w:shd w:val="clear" w:color="auto" w:fill="F0F4F3"/>
          </w:tcPr>
          <w:p w:rsidR="004405F8" w:rsidRDefault="004405F8" w:rsidP="004405F8"/>
        </w:tc>
        <w:tc>
          <w:tcPr>
            <w:tcW w:w="1410" w:type="dxa"/>
          </w:tcPr>
          <w:p w:rsidR="004405F8" w:rsidRDefault="004405F8" w:rsidP="004405F8">
            <w:pPr>
              <w:spacing w:line="276" w:lineRule="auto"/>
            </w:pPr>
          </w:p>
        </w:tc>
      </w:tr>
    </w:tbl>
    <w:p w:rsidR="007E2FD6" w:rsidRDefault="007E2FD6" w:rsidP="00BD5942">
      <w:pPr>
        <w:spacing w:after="0" w:line="276" w:lineRule="auto"/>
        <w:sectPr w:rsidR="007E2FD6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E2FD6" w:rsidTr="004B5BA2">
        <w:tc>
          <w:tcPr>
            <w:tcW w:w="10194" w:type="dxa"/>
          </w:tcPr>
          <w:p w:rsidR="007E2FD6" w:rsidRPr="00021A92" w:rsidRDefault="007E2FD6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7E2FD6" w:rsidRDefault="007E2FD6" w:rsidP="007E2FD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E2FD6" w:rsidTr="004B5BA2">
        <w:tc>
          <w:tcPr>
            <w:tcW w:w="10194" w:type="dxa"/>
          </w:tcPr>
          <w:p w:rsidR="007E2FD6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7E2FD6" w:rsidRPr="0089564E">
              <w:rPr>
                <w:b/>
                <w:sz w:val="36"/>
                <w:szCs w:val="36"/>
              </w:rPr>
              <w:t>DÖNEMİ</w:t>
            </w:r>
          </w:p>
          <w:p w:rsidR="007E2FD6" w:rsidRPr="0089564E" w:rsidRDefault="007E2FD6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DE0AA6">
              <w:rPr>
                <w:b/>
                <w:sz w:val="36"/>
                <w:szCs w:val="36"/>
              </w:rPr>
              <w:t>FİNAL SINAVI</w:t>
            </w:r>
          </w:p>
          <w:p w:rsidR="007E2FD6" w:rsidRDefault="00DE0AA6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A26E30">
              <w:rPr>
                <w:b/>
                <w:sz w:val="36"/>
                <w:szCs w:val="36"/>
              </w:rPr>
              <w:t xml:space="preserve"> 2017</w:t>
            </w:r>
            <w:r w:rsidR="007E2FD6" w:rsidRPr="0089564E">
              <w:rPr>
                <w:b/>
                <w:sz w:val="36"/>
                <w:szCs w:val="36"/>
              </w:rPr>
              <w:t xml:space="preserve"> </w:t>
            </w:r>
            <w:r w:rsidR="007E2FD6">
              <w:rPr>
                <w:b/>
                <w:sz w:val="36"/>
                <w:szCs w:val="36"/>
              </w:rPr>
              <w:t>PAZARTESİ</w:t>
            </w:r>
          </w:p>
        </w:tc>
      </w:tr>
    </w:tbl>
    <w:p w:rsidR="007E2FD6" w:rsidRDefault="007E2FD6" w:rsidP="007E2FD6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7E2FD6" w:rsidTr="004B5BA2">
        <w:trPr>
          <w:jc w:val="center"/>
        </w:trPr>
        <w:tc>
          <w:tcPr>
            <w:tcW w:w="846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7E2FD6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7E2FD6" w:rsidRPr="00E35BF5" w:rsidRDefault="007E2FD6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7E2FD6" w:rsidRPr="00E35BF5" w:rsidRDefault="00054723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Z-01</w:t>
            </w:r>
          </w:p>
        </w:tc>
        <w:tc>
          <w:tcPr>
            <w:tcW w:w="2835" w:type="dxa"/>
            <w:vAlign w:val="center"/>
          </w:tcPr>
          <w:p w:rsidR="007E2FD6" w:rsidRPr="003E566B" w:rsidRDefault="007E2FD6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7E2FD6" w:rsidRDefault="007E2FD6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7E2FD6" w:rsidRDefault="00054723" w:rsidP="004B5BA2">
            <w:pPr>
              <w:spacing w:line="276" w:lineRule="auto"/>
              <w:jc w:val="center"/>
            </w:pPr>
            <w:r>
              <w:t>60</w:t>
            </w:r>
          </w:p>
        </w:tc>
        <w:tc>
          <w:tcPr>
            <w:tcW w:w="1699" w:type="dxa"/>
            <w:vAlign w:val="center"/>
          </w:tcPr>
          <w:p w:rsidR="007E2FD6" w:rsidRDefault="007E2FD6" w:rsidP="004B5BA2">
            <w:pPr>
              <w:spacing w:line="276" w:lineRule="auto"/>
              <w:jc w:val="center"/>
            </w:pPr>
          </w:p>
        </w:tc>
      </w:tr>
    </w:tbl>
    <w:p w:rsidR="007E2FD6" w:rsidRDefault="007E2FD6" w:rsidP="007E2FD6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7E2FD6" w:rsidTr="004B5BA2">
        <w:tc>
          <w:tcPr>
            <w:tcW w:w="988" w:type="dxa"/>
          </w:tcPr>
          <w:p w:rsidR="007E2FD6" w:rsidRDefault="007E2FD6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7E2FD6" w:rsidRPr="00634DAE" w:rsidRDefault="007E2FD6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7E2FD6" w:rsidRDefault="007E2FD6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14152091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ONUR ÖRS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24152008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SUAT ÇELİK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24152081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AYKUT UTAR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3415203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UMUT YİĞİT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44152074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HAKAN DOĞAN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6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4415208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NURŞAH HANİKOĞLU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7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44152803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MÜMİN CAN GÖLBAHAR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8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15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ALPER ÇAKIR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9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022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ENES ŞAHİN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0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3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HASAN ERE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047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ANIL ÇAVUŞOĞLU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5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YAKUP DOĞRU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066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GÖKÇAY ULUÇAY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67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ERCAN TAŞKI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068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ŞEYMA BAKIN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6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70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EFTUN KAYNAR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7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072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YUSUF URUL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8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5415207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UHAMMED BİLAL YILDIRIM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19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54152803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BAHAR BALCI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0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0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NEVZAT ÜLKÜSEVE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03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MERVE EBRİNÇ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0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DERYA SUNAY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06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NİLAY GÜCER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08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ÖZGÜR UMUT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09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FİLİZ TAŞKALE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6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10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URAT ŞAHİN BAYRAK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7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11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AYSU PANCA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8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1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ELİF URHA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29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15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İZZET İNCE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0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16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AYŞE SARI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17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MUSTAFA ÖCÜ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18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İLKER MERAL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19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HASAN SERTAN FİLİZ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20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UAZ KAHYAOĞLU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22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BAHADIR CAN TAVŞANCI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6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25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ÖMER FARUK VURAL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7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27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HASAN ATILGAN İLİKHAN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8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28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ELİS KOCADAĞ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39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29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ERTAN ULUSEV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0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3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ÜCAHİT KAYA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34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MERTAN DEMİR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37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GAMZE KARA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38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OĞUZHAN ULU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40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EDA CANSIN TEZCA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41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GÖKBERK UNSALOĞLU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6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4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İNCİ BAYLA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7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43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GÖKÇE NİZAM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8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44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ERTCAN TÜRKMEN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49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46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İREMNUR FİDAN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0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47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AHMET KESKE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1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48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CANER FARIMAZ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2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50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MERT YILMAZ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3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51</w:t>
            </w:r>
          </w:p>
        </w:tc>
        <w:tc>
          <w:tcPr>
            <w:tcW w:w="3118" w:type="dxa"/>
            <w:shd w:val="clear" w:color="auto" w:fill="FFFFFF"/>
          </w:tcPr>
          <w:p w:rsidR="00054723" w:rsidRPr="006E69BF" w:rsidRDefault="00054723" w:rsidP="00054723">
            <w:r w:rsidRPr="006E69BF">
              <w:t>ENES YAY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4</w:t>
            </w:r>
          </w:p>
        </w:tc>
        <w:tc>
          <w:tcPr>
            <w:tcW w:w="1701" w:type="dxa"/>
            <w:shd w:val="clear" w:color="auto" w:fill="F0F4F3"/>
          </w:tcPr>
          <w:p w:rsidR="00054723" w:rsidRPr="006E69BF" w:rsidRDefault="00054723" w:rsidP="00054723">
            <w:r w:rsidRPr="006E69BF">
              <w:t>2164152052</w:t>
            </w:r>
          </w:p>
        </w:tc>
        <w:tc>
          <w:tcPr>
            <w:tcW w:w="3118" w:type="dxa"/>
            <w:shd w:val="clear" w:color="auto" w:fill="F0F4F3"/>
          </w:tcPr>
          <w:p w:rsidR="00054723" w:rsidRPr="006E69BF" w:rsidRDefault="00054723" w:rsidP="00054723">
            <w:r w:rsidRPr="006E69BF">
              <w:t>SİBEL GÖKÇAL</w:t>
            </w:r>
          </w:p>
        </w:tc>
        <w:tc>
          <w:tcPr>
            <w:tcW w:w="2977" w:type="dxa"/>
            <w:shd w:val="clear" w:color="auto" w:fill="F0F4F3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6E69BF" w:rsidRDefault="00054723" w:rsidP="00054723">
            <w:pPr>
              <w:jc w:val="center"/>
            </w:pPr>
            <w:r w:rsidRPr="006E69BF">
              <w:t>55</w:t>
            </w:r>
          </w:p>
        </w:tc>
        <w:tc>
          <w:tcPr>
            <w:tcW w:w="1701" w:type="dxa"/>
            <w:shd w:val="clear" w:color="auto" w:fill="FFFFFF"/>
          </w:tcPr>
          <w:p w:rsidR="00054723" w:rsidRPr="006E69BF" w:rsidRDefault="00054723" w:rsidP="00054723">
            <w:r w:rsidRPr="006E69BF">
              <w:t>2164152053</w:t>
            </w:r>
          </w:p>
        </w:tc>
        <w:tc>
          <w:tcPr>
            <w:tcW w:w="3118" w:type="dxa"/>
            <w:shd w:val="clear" w:color="auto" w:fill="FFFFFF"/>
          </w:tcPr>
          <w:p w:rsidR="00054723" w:rsidRDefault="00054723" w:rsidP="00054723">
            <w:r w:rsidRPr="006E69BF">
              <w:t>ÇAĞLA KILIÇ</w:t>
            </w:r>
          </w:p>
        </w:tc>
        <w:tc>
          <w:tcPr>
            <w:tcW w:w="2977" w:type="dxa"/>
            <w:shd w:val="clear" w:color="auto" w:fill="FFFFFF"/>
          </w:tcPr>
          <w:p w:rsidR="00054723" w:rsidRPr="00EB5D1B" w:rsidRDefault="00054723" w:rsidP="00054723">
            <w:r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C36D9E" w:rsidRDefault="00054723" w:rsidP="00054723">
            <w:pPr>
              <w:jc w:val="center"/>
            </w:pPr>
            <w:r w:rsidRPr="00C36D9E">
              <w:t>56</w:t>
            </w:r>
          </w:p>
        </w:tc>
        <w:tc>
          <w:tcPr>
            <w:tcW w:w="1701" w:type="dxa"/>
            <w:shd w:val="clear" w:color="auto" w:fill="F0F4F3"/>
          </w:tcPr>
          <w:p w:rsidR="00054723" w:rsidRPr="00C36D9E" w:rsidRDefault="00054723" w:rsidP="00054723">
            <w:r w:rsidRPr="00C36D9E">
              <w:t>2164152055</w:t>
            </w:r>
          </w:p>
        </w:tc>
        <w:tc>
          <w:tcPr>
            <w:tcW w:w="3118" w:type="dxa"/>
            <w:shd w:val="clear" w:color="auto" w:fill="F0F4F3"/>
          </w:tcPr>
          <w:p w:rsidR="00054723" w:rsidRPr="00C36D9E" w:rsidRDefault="00054723" w:rsidP="00054723">
            <w:r w:rsidRPr="00C36D9E">
              <w:t>ÖZNUR GÜNDÜZ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43053B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C36D9E" w:rsidRDefault="00054723" w:rsidP="00054723">
            <w:pPr>
              <w:jc w:val="center"/>
            </w:pPr>
            <w:r w:rsidRPr="00C36D9E">
              <w:t>57</w:t>
            </w:r>
          </w:p>
        </w:tc>
        <w:tc>
          <w:tcPr>
            <w:tcW w:w="1701" w:type="dxa"/>
            <w:shd w:val="clear" w:color="auto" w:fill="FFFFFF"/>
          </w:tcPr>
          <w:p w:rsidR="00054723" w:rsidRPr="00C36D9E" w:rsidRDefault="00054723" w:rsidP="00054723">
            <w:r w:rsidRPr="00C36D9E">
              <w:t>2164152056</w:t>
            </w:r>
          </w:p>
        </w:tc>
        <w:tc>
          <w:tcPr>
            <w:tcW w:w="3118" w:type="dxa"/>
            <w:shd w:val="clear" w:color="auto" w:fill="FFFFFF"/>
          </w:tcPr>
          <w:p w:rsidR="00054723" w:rsidRPr="00C36D9E" w:rsidRDefault="00054723" w:rsidP="00054723">
            <w:r w:rsidRPr="00C36D9E">
              <w:t>KAYAHAN FEVZİ KAYA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43053B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C36D9E" w:rsidRDefault="00054723" w:rsidP="00054723">
            <w:pPr>
              <w:jc w:val="center"/>
            </w:pPr>
            <w:r w:rsidRPr="00C36D9E">
              <w:t>58</w:t>
            </w:r>
          </w:p>
        </w:tc>
        <w:tc>
          <w:tcPr>
            <w:tcW w:w="1701" w:type="dxa"/>
            <w:shd w:val="clear" w:color="auto" w:fill="F0F4F3"/>
          </w:tcPr>
          <w:p w:rsidR="00054723" w:rsidRPr="00C36D9E" w:rsidRDefault="00054723" w:rsidP="00054723">
            <w:r w:rsidRPr="00C36D9E">
              <w:t>2164152058</w:t>
            </w:r>
          </w:p>
        </w:tc>
        <w:tc>
          <w:tcPr>
            <w:tcW w:w="3118" w:type="dxa"/>
            <w:shd w:val="clear" w:color="auto" w:fill="F0F4F3"/>
          </w:tcPr>
          <w:p w:rsidR="00054723" w:rsidRPr="00C36D9E" w:rsidRDefault="00054723" w:rsidP="00054723">
            <w:r w:rsidRPr="00C36D9E">
              <w:t>MUHAMMET ZİYA KARAKAYA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43053B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C36D9E" w:rsidRDefault="00054723" w:rsidP="00054723">
            <w:pPr>
              <w:jc w:val="center"/>
            </w:pPr>
            <w:r w:rsidRPr="00C36D9E">
              <w:t>59</w:t>
            </w:r>
          </w:p>
        </w:tc>
        <w:tc>
          <w:tcPr>
            <w:tcW w:w="1701" w:type="dxa"/>
            <w:shd w:val="clear" w:color="auto" w:fill="FFFFFF"/>
          </w:tcPr>
          <w:p w:rsidR="00054723" w:rsidRPr="00C36D9E" w:rsidRDefault="00054723" w:rsidP="00054723">
            <w:r w:rsidRPr="00C36D9E">
              <w:t>2164152059</w:t>
            </w:r>
          </w:p>
        </w:tc>
        <w:tc>
          <w:tcPr>
            <w:tcW w:w="3118" w:type="dxa"/>
            <w:shd w:val="clear" w:color="auto" w:fill="FFFFFF"/>
          </w:tcPr>
          <w:p w:rsidR="00054723" w:rsidRPr="00C36D9E" w:rsidRDefault="00054723" w:rsidP="00054723">
            <w:r w:rsidRPr="00C36D9E">
              <w:t>GÜLİSTAN TALU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43053B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C36D9E" w:rsidRDefault="00054723" w:rsidP="00054723">
            <w:pPr>
              <w:jc w:val="center"/>
            </w:pPr>
            <w:r w:rsidRPr="00C36D9E">
              <w:t>60</w:t>
            </w:r>
          </w:p>
        </w:tc>
        <w:tc>
          <w:tcPr>
            <w:tcW w:w="1701" w:type="dxa"/>
            <w:shd w:val="clear" w:color="auto" w:fill="F0F4F3"/>
          </w:tcPr>
          <w:p w:rsidR="00054723" w:rsidRPr="00C36D9E" w:rsidRDefault="00054723" w:rsidP="00054723">
            <w:r w:rsidRPr="00C36D9E">
              <w:t>2164152060</w:t>
            </w:r>
          </w:p>
        </w:tc>
        <w:tc>
          <w:tcPr>
            <w:tcW w:w="3118" w:type="dxa"/>
            <w:shd w:val="clear" w:color="auto" w:fill="F0F4F3"/>
          </w:tcPr>
          <w:p w:rsidR="00054723" w:rsidRDefault="00054723" w:rsidP="00054723">
            <w:r w:rsidRPr="00C36D9E">
              <w:t>KORAY KAYA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43053B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Pr="003E566B" w:rsidRDefault="00EB5D1B" w:rsidP="00EB5D1B"/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Default="00EB5D1B" w:rsidP="00EB5D1B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Default="00EB5D1B" w:rsidP="00EB5D1B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Default="00EB5D1B" w:rsidP="00EB5D1B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B5D1B" w:rsidRPr="004405F8" w:rsidRDefault="00EB5D1B" w:rsidP="00EB5D1B"/>
        </w:tc>
        <w:tc>
          <w:tcPr>
            <w:tcW w:w="3118" w:type="dxa"/>
            <w:shd w:val="clear" w:color="auto" w:fill="F0F4F3"/>
          </w:tcPr>
          <w:p w:rsidR="00EB5D1B" w:rsidRPr="004405F8" w:rsidRDefault="00EB5D1B" w:rsidP="00EB5D1B"/>
        </w:tc>
        <w:tc>
          <w:tcPr>
            <w:tcW w:w="2977" w:type="dxa"/>
            <w:shd w:val="clear" w:color="auto" w:fill="F0F4F3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Default="00EB5D1B" w:rsidP="00EB5D1B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EB5D1B" w:rsidRPr="004405F8" w:rsidRDefault="00EB5D1B" w:rsidP="00EB5D1B"/>
        </w:tc>
        <w:tc>
          <w:tcPr>
            <w:tcW w:w="3118" w:type="dxa"/>
            <w:shd w:val="clear" w:color="auto" w:fill="FFFFFF"/>
          </w:tcPr>
          <w:p w:rsidR="00EB5D1B" w:rsidRPr="004405F8" w:rsidRDefault="00EB5D1B" w:rsidP="00EB5D1B"/>
        </w:tc>
        <w:tc>
          <w:tcPr>
            <w:tcW w:w="2977" w:type="dxa"/>
            <w:shd w:val="clear" w:color="auto" w:fill="FFFFFF"/>
          </w:tcPr>
          <w:p w:rsidR="00EB5D1B" w:rsidRPr="004405F8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  <w:tr w:rsidR="00EB5D1B" w:rsidTr="004B5BA2">
        <w:tc>
          <w:tcPr>
            <w:tcW w:w="988" w:type="dxa"/>
          </w:tcPr>
          <w:p w:rsidR="00EB5D1B" w:rsidRDefault="00EB5D1B" w:rsidP="00EB5D1B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EB5D1B" w:rsidRPr="00651D22" w:rsidRDefault="00EB5D1B" w:rsidP="00EB5D1B"/>
        </w:tc>
        <w:tc>
          <w:tcPr>
            <w:tcW w:w="3118" w:type="dxa"/>
            <w:shd w:val="clear" w:color="auto" w:fill="F0F4F3"/>
          </w:tcPr>
          <w:p w:rsidR="00EB5D1B" w:rsidRPr="00651D22" w:rsidRDefault="00EB5D1B" w:rsidP="00EB5D1B"/>
        </w:tc>
        <w:tc>
          <w:tcPr>
            <w:tcW w:w="2977" w:type="dxa"/>
            <w:shd w:val="clear" w:color="auto" w:fill="F0F4F3"/>
          </w:tcPr>
          <w:p w:rsidR="00EB5D1B" w:rsidRDefault="00EB5D1B" w:rsidP="00EB5D1B"/>
        </w:tc>
        <w:tc>
          <w:tcPr>
            <w:tcW w:w="1410" w:type="dxa"/>
          </w:tcPr>
          <w:p w:rsidR="00EB5D1B" w:rsidRDefault="00EB5D1B" w:rsidP="00EB5D1B">
            <w:pPr>
              <w:spacing w:line="276" w:lineRule="auto"/>
            </w:pPr>
          </w:p>
        </w:tc>
      </w:tr>
    </w:tbl>
    <w:p w:rsidR="00EB5D1B" w:rsidRDefault="00EB5D1B" w:rsidP="00BD5942">
      <w:pPr>
        <w:spacing w:after="0" w:line="276" w:lineRule="auto"/>
        <w:sectPr w:rsidR="00EB5D1B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50253" w:rsidTr="004B5BA2">
        <w:tc>
          <w:tcPr>
            <w:tcW w:w="10194" w:type="dxa"/>
          </w:tcPr>
          <w:p w:rsidR="00750253" w:rsidRPr="00021A92" w:rsidRDefault="00750253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750253" w:rsidRDefault="00750253" w:rsidP="0075025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50253" w:rsidTr="004B5BA2">
        <w:tc>
          <w:tcPr>
            <w:tcW w:w="10194" w:type="dxa"/>
          </w:tcPr>
          <w:p w:rsidR="00750253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750253" w:rsidRPr="0089564E">
              <w:rPr>
                <w:b/>
                <w:sz w:val="36"/>
                <w:szCs w:val="36"/>
              </w:rPr>
              <w:t>DÖNEMİ</w:t>
            </w:r>
          </w:p>
          <w:p w:rsidR="00750253" w:rsidRPr="0089564E" w:rsidRDefault="00750253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DE0AA6">
              <w:rPr>
                <w:b/>
                <w:sz w:val="36"/>
                <w:szCs w:val="36"/>
              </w:rPr>
              <w:t>FİNAL SINAVI</w:t>
            </w:r>
          </w:p>
          <w:p w:rsidR="00750253" w:rsidRDefault="00DE0AA6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A26E30">
              <w:rPr>
                <w:b/>
                <w:sz w:val="36"/>
                <w:szCs w:val="36"/>
              </w:rPr>
              <w:t xml:space="preserve"> 2017</w:t>
            </w:r>
            <w:r w:rsidR="00750253" w:rsidRPr="0089564E">
              <w:rPr>
                <w:b/>
                <w:sz w:val="36"/>
                <w:szCs w:val="36"/>
              </w:rPr>
              <w:t xml:space="preserve"> </w:t>
            </w:r>
            <w:r w:rsidR="00750253">
              <w:rPr>
                <w:b/>
                <w:sz w:val="36"/>
                <w:szCs w:val="36"/>
              </w:rPr>
              <w:t>PAZARTESİ</w:t>
            </w:r>
          </w:p>
        </w:tc>
      </w:tr>
    </w:tbl>
    <w:p w:rsidR="00750253" w:rsidRDefault="00750253" w:rsidP="00750253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750253" w:rsidTr="004B5BA2">
        <w:trPr>
          <w:jc w:val="center"/>
        </w:trPr>
        <w:tc>
          <w:tcPr>
            <w:tcW w:w="846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750253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750253" w:rsidRPr="00E35BF5" w:rsidRDefault="00750253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750253" w:rsidRPr="00E35BF5" w:rsidRDefault="00054723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Z-07</w:t>
            </w:r>
          </w:p>
        </w:tc>
        <w:tc>
          <w:tcPr>
            <w:tcW w:w="2835" w:type="dxa"/>
            <w:vAlign w:val="center"/>
          </w:tcPr>
          <w:p w:rsidR="00750253" w:rsidRPr="003E566B" w:rsidRDefault="00750253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750253" w:rsidRDefault="00750253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750253" w:rsidRDefault="00054723" w:rsidP="00054723">
            <w:pPr>
              <w:spacing w:line="276" w:lineRule="auto"/>
              <w:jc w:val="center"/>
            </w:pPr>
            <w:r>
              <w:t>33</w:t>
            </w:r>
          </w:p>
        </w:tc>
        <w:tc>
          <w:tcPr>
            <w:tcW w:w="1699" w:type="dxa"/>
            <w:vAlign w:val="center"/>
          </w:tcPr>
          <w:p w:rsidR="00750253" w:rsidRDefault="00750253" w:rsidP="004B5BA2">
            <w:pPr>
              <w:spacing w:line="276" w:lineRule="auto"/>
              <w:jc w:val="center"/>
            </w:pPr>
          </w:p>
        </w:tc>
      </w:tr>
    </w:tbl>
    <w:p w:rsidR="00750253" w:rsidRDefault="00750253" w:rsidP="0075025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750253" w:rsidTr="004B5BA2">
        <w:tc>
          <w:tcPr>
            <w:tcW w:w="988" w:type="dxa"/>
          </w:tcPr>
          <w:p w:rsidR="00750253" w:rsidRDefault="00750253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750253" w:rsidRPr="00634DAE" w:rsidRDefault="00750253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750253" w:rsidRDefault="00750253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63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RESUL ALÇİ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64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ERTAN METE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65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FERİDE YILDIRIM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66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ONUR TUNÇ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68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OĞUZHAN AYDOĞAN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69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AKIN ÖZDİLEK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71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ARDA ÇAKAL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72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ONUR AKDENİZ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73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OSMAN ÇİÇEK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74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ALİCAN KARABAĞ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75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ELİF YALÇIN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76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RIDVAN TEKİN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77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SELCAN MADEN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79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DENİZ KARADENİZ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80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SAMET BOZDAĞ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81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DOĞANCAN ERDEM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84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MUSTAFA SEREZ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85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ARMAĞAN ÖZOĞUL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86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EGEMEN KILIÇ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87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ÇAKIR ÖZGENÇ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88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ARİF BİKİŞ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89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ALİ EROL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90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BURAK KORKMAZ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91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HASAN SABUNCU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092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RAMAZAN DEMİRTAŞ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095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CİHAN BERK İLDAM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101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FATMA CILIZ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102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UĞUR GÜZEL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103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ÖMER TUFAN KARAHAN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104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YILDIRAY BULUT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105</w:t>
            </w:r>
          </w:p>
        </w:tc>
        <w:tc>
          <w:tcPr>
            <w:tcW w:w="3118" w:type="dxa"/>
            <w:shd w:val="clear" w:color="auto" w:fill="FFFFFF"/>
          </w:tcPr>
          <w:p w:rsidR="00054723" w:rsidRPr="00AD3B65" w:rsidRDefault="00054723" w:rsidP="00054723">
            <w:r w:rsidRPr="00AD3B65">
              <w:t>SELVİ NUR AVCI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0F4F3"/>
          </w:tcPr>
          <w:p w:rsidR="00054723" w:rsidRPr="00AD3B65" w:rsidRDefault="00054723" w:rsidP="00054723">
            <w:r w:rsidRPr="00AD3B65">
              <w:t>2164152107</w:t>
            </w:r>
          </w:p>
        </w:tc>
        <w:tc>
          <w:tcPr>
            <w:tcW w:w="3118" w:type="dxa"/>
            <w:shd w:val="clear" w:color="auto" w:fill="F0F4F3"/>
          </w:tcPr>
          <w:p w:rsidR="00054723" w:rsidRPr="00AD3B65" w:rsidRDefault="00054723" w:rsidP="00054723">
            <w:r w:rsidRPr="00AD3B65">
              <w:t>SENANUR YAKUT</w:t>
            </w:r>
          </w:p>
        </w:tc>
        <w:tc>
          <w:tcPr>
            <w:tcW w:w="2977" w:type="dxa"/>
            <w:shd w:val="clear" w:color="auto" w:fill="F0F4F3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54723" w:rsidTr="004B5BA2">
        <w:tc>
          <w:tcPr>
            <w:tcW w:w="988" w:type="dxa"/>
          </w:tcPr>
          <w:p w:rsidR="00054723" w:rsidRPr="00AD3B65" w:rsidRDefault="00054723" w:rsidP="00054723">
            <w:pPr>
              <w:pStyle w:val="ListeParagraf"/>
              <w:numPr>
                <w:ilvl w:val="0"/>
                <w:numId w:val="27"/>
              </w:numPr>
            </w:pPr>
          </w:p>
        </w:tc>
        <w:tc>
          <w:tcPr>
            <w:tcW w:w="1701" w:type="dxa"/>
            <w:shd w:val="clear" w:color="auto" w:fill="FFFFFF"/>
          </w:tcPr>
          <w:p w:rsidR="00054723" w:rsidRPr="00AD3B65" w:rsidRDefault="00054723" w:rsidP="00054723">
            <w:r w:rsidRPr="00AD3B65">
              <w:t>2164152108</w:t>
            </w:r>
          </w:p>
        </w:tc>
        <w:tc>
          <w:tcPr>
            <w:tcW w:w="3118" w:type="dxa"/>
            <w:shd w:val="clear" w:color="auto" w:fill="FFFFFF"/>
          </w:tcPr>
          <w:p w:rsidR="00054723" w:rsidRDefault="00054723" w:rsidP="00054723">
            <w:r w:rsidRPr="00AD3B65">
              <w:t>GÜLSEREN BİLKAY</w:t>
            </w:r>
          </w:p>
        </w:tc>
        <w:tc>
          <w:tcPr>
            <w:tcW w:w="2977" w:type="dxa"/>
            <w:shd w:val="clear" w:color="auto" w:fill="FFFFFF"/>
          </w:tcPr>
          <w:p w:rsidR="00054723" w:rsidRDefault="00054723" w:rsidP="00054723">
            <w:r w:rsidRPr="00842628">
              <w:t>İşletme Yönetimi (İ.Ö.)</w:t>
            </w:r>
          </w:p>
        </w:tc>
        <w:tc>
          <w:tcPr>
            <w:tcW w:w="1410" w:type="dxa"/>
          </w:tcPr>
          <w:p w:rsidR="00054723" w:rsidRDefault="00054723" w:rsidP="00054723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A3FC2" w:rsidRPr="00DC7918" w:rsidRDefault="000A3FC2" w:rsidP="000A3FC2"/>
        </w:tc>
        <w:tc>
          <w:tcPr>
            <w:tcW w:w="3118" w:type="dxa"/>
            <w:shd w:val="clear" w:color="auto" w:fill="F0F4F3"/>
          </w:tcPr>
          <w:p w:rsidR="000A3FC2" w:rsidRPr="00DC7918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B41106" w:rsidRDefault="000A3FC2" w:rsidP="0005472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A3FC2" w:rsidRPr="00DC7918" w:rsidRDefault="000A3FC2" w:rsidP="000A3FC2"/>
        </w:tc>
        <w:tc>
          <w:tcPr>
            <w:tcW w:w="3118" w:type="dxa"/>
            <w:shd w:val="clear" w:color="auto" w:fill="FFFFFF"/>
          </w:tcPr>
          <w:p w:rsidR="000A3FC2" w:rsidRPr="00DC7918" w:rsidRDefault="000A3FC2" w:rsidP="000A3FC2"/>
        </w:tc>
        <w:tc>
          <w:tcPr>
            <w:tcW w:w="2977" w:type="dxa"/>
            <w:shd w:val="clear" w:color="auto" w:fill="FFFFFF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B41106" w:rsidRDefault="00DC7918" w:rsidP="00DC7918"/>
        </w:tc>
        <w:tc>
          <w:tcPr>
            <w:tcW w:w="1701" w:type="dxa"/>
            <w:shd w:val="clear" w:color="auto" w:fill="F0F4F3"/>
          </w:tcPr>
          <w:p w:rsidR="00DC7918" w:rsidRPr="00EB5D1B" w:rsidRDefault="00DC7918" w:rsidP="00DC7918"/>
        </w:tc>
        <w:tc>
          <w:tcPr>
            <w:tcW w:w="3118" w:type="dxa"/>
            <w:shd w:val="clear" w:color="auto" w:fill="F0F4F3"/>
          </w:tcPr>
          <w:p w:rsidR="00DC7918" w:rsidRPr="00EB5D1B" w:rsidRDefault="00DC7918" w:rsidP="00DC7918"/>
        </w:tc>
        <w:tc>
          <w:tcPr>
            <w:tcW w:w="2977" w:type="dxa"/>
            <w:shd w:val="clear" w:color="auto" w:fill="F0F4F3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EB5D1B" w:rsidRDefault="00DC7918" w:rsidP="00DC7918"/>
        </w:tc>
        <w:tc>
          <w:tcPr>
            <w:tcW w:w="3118" w:type="dxa"/>
            <w:shd w:val="clear" w:color="auto" w:fill="FFFFFF"/>
          </w:tcPr>
          <w:p w:rsidR="00DC7918" w:rsidRPr="00EB5D1B" w:rsidRDefault="00DC7918" w:rsidP="00DC7918"/>
        </w:tc>
        <w:tc>
          <w:tcPr>
            <w:tcW w:w="2977" w:type="dxa"/>
            <w:shd w:val="clear" w:color="auto" w:fill="FFFFFF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EB5D1B" w:rsidRDefault="00DC7918" w:rsidP="00DC7918"/>
        </w:tc>
        <w:tc>
          <w:tcPr>
            <w:tcW w:w="3118" w:type="dxa"/>
            <w:shd w:val="clear" w:color="auto" w:fill="F0F4F3"/>
          </w:tcPr>
          <w:p w:rsidR="00DC7918" w:rsidRPr="00EB5D1B" w:rsidRDefault="00DC7918" w:rsidP="00DC7918"/>
        </w:tc>
        <w:tc>
          <w:tcPr>
            <w:tcW w:w="2977" w:type="dxa"/>
            <w:shd w:val="clear" w:color="auto" w:fill="F0F4F3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EB5D1B" w:rsidRDefault="00DC7918" w:rsidP="00DC7918"/>
        </w:tc>
        <w:tc>
          <w:tcPr>
            <w:tcW w:w="3118" w:type="dxa"/>
            <w:shd w:val="clear" w:color="auto" w:fill="FFFFFF"/>
          </w:tcPr>
          <w:p w:rsidR="00DC7918" w:rsidRPr="00EB5D1B" w:rsidRDefault="00DC7918" w:rsidP="00DC7918"/>
        </w:tc>
        <w:tc>
          <w:tcPr>
            <w:tcW w:w="2977" w:type="dxa"/>
            <w:shd w:val="clear" w:color="auto" w:fill="FFFFFF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EB5D1B" w:rsidRDefault="00DC7918" w:rsidP="00DC7918"/>
        </w:tc>
        <w:tc>
          <w:tcPr>
            <w:tcW w:w="3118" w:type="dxa"/>
            <w:shd w:val="clear" w:color="auto" w:fill="F0F4F3"/>
          </w:tcPr>
          <w:p w:rsidR="00DC7918" w:rsidRPr="00EB5D1B" w:rsidRDefault="00DC7918" w:rsidP="00DC7918"/>
        </w:tc>
        <w:tc>
          <w:tcPr>
            <w:tcW w:w="2977" w:type="dxa"/>
            <w:shd w:val="clear" w:color="auto" w:fill="F0F4F3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EB5D1B" w:rsidRDefault="00DC7918" w:rsidP="00DC7918"/>
        </w:tc>
        <w:tc>
          <w:tcPr>
            <w:tcW w:w="3118" w:type="dxa"/>
            <w:shd w:val="clear" w:color="auto" w:fill="FFFFFF"/>
          </w:tcPr>
          <w:p w:rsidR="00DC7918" w:rsidRPr="00EB5D1B" w:rsidRDefault="00DC7918" w:rsidP="00DC7918"/>
        </w:tc>
        <w:tc>
          <w:tcPr>
            <w:tcW w:w="2977" w:type="dxa"/>
            <w:shd w:val="clear" w:color="auto" w:fill="FFFFFF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EB5D1B" w:rsidRDefault="00DC7918" w:rsidP="00DC7918"/>
        </w:tc>
        <w:tc>
          <w:tcPr>
            <w:tcW w:w="3118" w:type="dxa"/>
            <w:shd w:val="clear" w:color="auto" w:fill="F0F4F3"/>
          </w:tcPr>
          <w:p w:rsidR="00DC7918" w:rsidRPr="00EB5D1B" w:rsidRDefault="00DC7918" w:rsidP="00DC7918"/>
        </w:tc>
        <w:tc>
          <w:tcPr>
            <w:tcW w:w="2977" w:type="dxa"/>
            <w:shd w:val="clear" w:color="auto" w:fill="F0F4F3"/>
          </w:tcPr>
          <w:p w:rsidR="00DC7918" w:rsidRPr="00EB5D1B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Pr="003E566B" w:rsidRDefault="00DC7918" w:rsidP="00DC7918"/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Default="00DC7918" w:rsidP="00DC7918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Default="00DC7918" w:rsidP="00DC7918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Default="00DC7918" w:rsidP="00DC7918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DC7918" w:rsidRPr="004405F8" w:rsidRDefault="00DC7918" w:rsidP="00DC7918"/>
        </w:tc>
        <w:tc>
          <w:tcPr>
            <w:tcW w:w="3118" w:type="dxa"/>
            <w:shd w:val="clear" w:color="auto" w:fill="F0F4F3"/>
          </w:tcPr>
          <w:p w:rsidR="00DC7918" w:rsidRPr="004405F8" w:rsidRDefault="00DC7918" w:rsidP="00DC7918"/>
        </w:tc>
        <w:tc>
          <w:tcPr>
            <w:tcW w:w="2977" w:type="dxa"/>
            <w:shd w:val="clear" w:color="auto" w:fill="F0F4F3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Default="00DC7918" w:rsidP="00DC7918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DC7918" w:rsidRPr="004405F8" w:rsidRDefault="00DC7918" w:rsidP="00DC7918"/>
        </w:tc>
        <w:tc>
          <w:tcPr>
            <w:tcW w:w="3118" w:type="dxa"/>
            <w:shd w:val="clear" w:color="auto" w:fill="FFFFFF"/>
          </w:tcPr>
          <w:p w:rsidR="00DC7918" w:rsidRPr="004405F8" w:rsidRDefault="00DC7918" w:rsidP="00DC7918"/>
        </w:tc>
        <w:tc>
          <w:tcPr>
            <w:tcW w:w="2977" w:type="dxa"/>
            <w:shd w:val="clear" w:color="auto" w:fill="FFFFFF"/>
          </w:tcPr>
          <w:p w:rsidR="00DC7918" w:rsidRPr="004405F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  <w:tr w:rsidR="00DC7918" w:rsidTr="004B5BA2">
        <w:tc>
          <w:tcPr>
            <w:tcW w:w="988" w:type="dxa"/>
          </w:tcPr>
          <w:p w:rsidR="00DC7918" w:rsidRDefault="00DC7918" w:rsidP="00DC7918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DC7918" w:rsidRPr="00651D22" w:rsidRDefault="00DC7918" w:rsidP="00DC7918"/>
        </w:tc>
        <w:tc>
          <w:tcPr>
            <w:tcW w:w="3118" w:type="dxa"/>
            <w:shd w:val="clear" w:color="auto" w:fill="F0F4F3"/>
          </w:tcPr>
          <w:p w:rsidR="00DC7918" w:rsidRPr="00651D22" w:rsidRDefault="00DC7918" w:rsidP="00DC7918"/>
        </w:tc>
        <w:tc>
          <w:tcPr>
            <w:tcW w:w="2977" w:type="dxa"/>
            <w:shd w:val="clear" w:color="auto" w:fill="F0F4F3"/>
          </w:tcPr>
          <w:p w:rsidR="00DC7918" w:rsidRDefault="00DC7918" w:rsidP="00DC7918"/>
        </w:tc>
        <w:tc>
          <w:tcPr>
            <w:tcW w:w="1410" w:type="dxa"/>
          </w:tcPr>
          <w:p w:rsidR="00DC7918" w:rsidRDefault="00DC7918" w:rsidP="00DC7918">
            <w:pPr>
              <w:spacing w:line="276" w:lineRule="auto"/>
            </w:pPr>
          </w:p>
        </w:tc>
      </w:tr>
    </w:tbl>
    <w:p w:rsidR="000A3FC2" w:rsidRDefault="000A3FC2" w:rsidP="00BD5942">
      <w:pPr>
        <w:spacing w:after="0" w:line="276" w:lineRule="auto"/>
        <w:sectPr w:rsidR="000A3FC2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A3FC2" w:rsidTr="004B5BA2">
        <w:tc>
          <w:tcPr>
            <w:tcW w:w="10194" w:type="dxa"/>
          </w:tcPr>
          <w:p w:rsidR="000A3FC2" w:rsidRPr="00021A92" w:rsidRDefault="000A3FC2" w:rsidP="004B5BA2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0A3FC2" w:rsidRDefault="000A3FC2" w:rsidP="000A3FC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A3FC2" w:rsidTr="004B5BA2">
        <w:tc>
          <w:tcPr>
            <w:tcW w:w="10194" w:type="dxa"/>
          </w:tcPr>
          <w:p w:rsidR="000A3FC2" w:rsidRPr="0089564E" w:rsidRDefault="00A26E30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r w:rsidR="000A3FC2" w:rsidRPr="0089564E">
              <w:rPr>
                <w:b/>
                <w:sz w:val="36"/>
                <w:szCs w:val="36"/>
              </w:rPr>
              <w:t>DÖNEMİ</w:t>
            </w:r>
          </w:p>
          <w:p w:rsidR="000A3FC2" w:rsidRPr="0089564E" w:rsidRDefault="000A3FC2" w:rsidP="004B5BA2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 xml:space="preserve">TÜRK </w:t>
            </w:r>
            <w:r w:rsidR="00A26E30">
              <w:rPr>
                <w:b/>
                <w:sz w:val="36"/>
                <w:szCs w:val="36"/>
                <w:u w:val="single"/>
              </w:rPr>
              <w:t>DİLİ 2</w:t>
            </w:r>
            <w:r w:rsidRPr="0089564E">
              <w:rPr>
                <w:b/>
                <w:sz w:val="36"/>
                <w:szCs w:val="36"/>
              </w:rPr>
              <w:t xml:space="preserve"> </w:t>
            </w:r>
            <w:r w:rsidR="00DE0AA6">
              <w:rPr>
                <w:b/>
                <w:sz w:val="36"/>
                <w:szCs w:val="36"/>
              </w:rPr>
              <w:t>FİNAL SINAVI</w:t>
            </w:r>
          </w:p>
          <w:p w:rsidR="000A3FC2" w:rsidRDefault="00DE0AA6" w:rsidP="004B5BA2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29 MAYIS</w:t>
            </w:r>
            <w:r w:rsidR="00A26E30">
              <w:rPr>
                <w:b/>
                <w:sz w:val="36"/>
                <w:szCs w:val="36"/>
              </w:rPr>
              <w:t xml:space="preserve"> 2017</w:t>
            </w:r>
            <w:r w:rsidR="000A3FC2" w:rsidRPr="0089564E">
              <w:rPr>
                <w:b/>
                <w:sz w:val="36"/>
                <w:szCs w:val="36"/>
              </w:rPr>
              <w:t xml:space="preserve"> </w:t>
            </w:r>
            <w:r w:rsidR="000A3FC2">
              <w:rPr>
                <w:b/>
                <w:sz w:val="36"/>
                <w:szCs w:val="36"/>
              </w:rPr>
              <w:t>PAZARTESİ</w:t>
            </w:r>
          </w:p>
        </w:tc>
      </w:tr>
    </w:tbl>
    <w:p w:rsidR="000A3FC2" w:rsidRDefault="000A3FC2" w:rsidP="000A3FC2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0A3FC2" w:rsidTr="004B5BA2">
        <w:trPr>
          <w:jc w:val="center"/>
        </w:trPr>
        <w:tc>
          <w:tcPr>
            <w:tcW w:w="846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0A3FC2" w:rsidTr="004B5BA2">
        <w:trPr>
          <w:trHeight w:val="599"/>
          <w:jc w:val="center"/>
        </w:trPr>
        <w:tc>
          <w:tcPr>
            <w:tcW w:w="846" w:type="dxa"/>
            <w:vAlign w:val="center"/>
          </w:tcPr>
          <w:p w:rsidR="000A3FC2" w:rsidRPr="00E35BF5" w:rsidRDefault="000A3FC2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0A3FC2" w:rsidRPr="00E35BF5" w:rsidRDefault="004B5BA2" w:rsidP="004B5BA2">
            <w:pPr>
              <w:spacing w:line="276" w:lineRule="auto"/>
              <w:jc w:val="center"/>
              <w:rPr>
                <w:b/>
                <w:sz w:val="28"/>
              </w:rPr>
            </w:pPr>
            <w:r w:rsidRPr="00E35BF5">
              <w:rPr>
                <w:b/>
                <w:sz w:val="28"/>
              </w:rPr>
              <w:t>Z-06</w:t>
            </w:r>
          </w:p>
        </w:tc>
        <w:tc>
          <w:tcPr>
            <w:tcW w:w="2835" w:type="dxa"/>
            <w:vAlign w:val="center"/>
          </w:tcPr>
          <w:p w:rsidR="000A3FC2" w:rsidRPr="003E566B" w:rsidRDefault="000A3FC2" w:rsidP="004B5BA2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0A3FC2" w:rsidRDefault="000A3FC2" w:rsidP="004B5BA2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0A3FC2" w:rsidRDefault="004B5BA2" w:rsidP="004B5BA2">
            <w:pPr>
              <w:spacing w:line="276" w:lineRule="auto"/>
              <w:jc w:val="center"/>
            </w:pPr>
            <w:r>
              <w:t>66</w:t>
            </w:r>
          </w:p>
        </w:tc>
        <w:tc>
          <w:tcPr>
            <w:tcW w:w="1699" w:type="dxa"/>
            <w:vAlign w:val="center"/>
          </w:tcPr>
          <w:p w:rsidR="000A3FC2" w:rsidRDefault="000A3FC2" w:rsidP="004B5BA2">
            <w:pPr>
              <w:spacing w:line="276" w:lineRule="auto"/>
              <w:jc w:val="center"/>
            </w:pPr>
          </w:p>
        </w:tc>
      </w:tr>
    </w:tbl>
    <w:p w:rsidR="000A3FC2" w:rsidRDefault="000A3FC2" w:rsidP="000A3FC2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0A3FC2" w:rsidTr="004B5BA2">
        <w:tc>
          <w:tcPr>
            <w:tcW w:w="988" w:type="dxa"/>
          </w:tcPr>
          <w:p w:rsidR="000A3FC2" w:rsidRDefault="000A3FC2" w:rsidP="004B5BA2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0A3FC2" w:rsidRPr="00634DAE" w:rsidRDefault="000A3FC2" w:rsidP="004B5BA2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0A3FC2" w:rsidRDefault="000A3FC2" w:rsidP="004B5BA2">
            <w:pPr>
              <w:spacing w:line="276" w:lineRule="auto"/>
              <w:jc w:val="center"/>
            </w:pPr>
            <w:r>
              <w:t>İmza</w:t>
            </w: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14170067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YUNUS EMRE ELİGÜL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2417008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YTUĞ TUNALI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44170004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İSLAM ALPER ÖNEL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4417006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UHAMMET TUF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44170088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YAHYA COŞKU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44170301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LPEREN AKYAZI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54170097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SAİT FIRAT ORHA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5417009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ERCAN ÖNAL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54170803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BAHADIR DÜLGEROĞLU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02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Lİ RIZA CEYL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03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MUSTAFA SÜMER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0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BDURRAHMAN COŞKU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07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İREM BEGER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0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EKREM YILMAZE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09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MURAT REYHA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10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KENAN SAMET SEZE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11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DUYGU YALEZE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13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EMRE ÖZGÜL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1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14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AYKUT AYDEMİR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1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VİLDAN ÇALIŞK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17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ERTAN ALTI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1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FIRAT ULAŞ UÇA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19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FATİH BULUT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22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DAMLA SEL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25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FURKAN OKÇU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2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KIN GÜLDÜ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31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ÖZGE NUR KALKA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32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BUSE DOĞ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2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33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YİĞİT ERCAN GÜLEROĞLU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3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SEÇKİN DİNLE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36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ŞAHİN KOÇALİ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37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SERDAR KIRKOYU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38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MUHAMMET KARAGÖL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39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EMRE ARA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41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ALPAY YALÇI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42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</w:t>
            </w:r>
            <w:r>
              <w:t>.</w:t>
            </w:r>
            <w:r w:rsidRPr="002B31F3">
              <w:t xml:space="preserve"> MUZAFFER YILMAZER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44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SONER YÜCEL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4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USA BAYH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3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46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AHMET KÜRŞAT ALTA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49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CEMRE AYDI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50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SERKAN VARBOZ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51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OZAN YAMAK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52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BURAK ÇAVUŞOĞLU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55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ERVE KABA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63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SÜLEYMAN GÜRBÜZ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64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AHMUT BAYCAN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65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ALİ UÇKA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67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LPASLAN KOÇİ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4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69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UMUT EREN</w:t>
            </w:r>
          </w:p>
        </w:tc>
        <w:tc>
          <w:tcPr>
            <w:tcW w:w="2977" w:type="dxa"/>
            <w:shd w:val="clear" w:color="auto" w:fill="FFFFFF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76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EMRAH YILDIZ</w:t>
            </w:r>
          </w:p>
        </w:tc>
        <w:tc>
          <w:tcPr>
            <w:tcW w:w="2977" w:type="dxa"/>
            <w:shd w:val="clear" w:color="auto" w:fill="F0F4F3"/>
          </w:tcPr>
          <w:p w:rsidR="004B5BA2" w:rsidRPr="000A3FC2" w:rsidRDefault="004B5BA2" w:rsidP="004B5BA2">
            <w:r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77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ÖMER FARUK ARSLANCAN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78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REYHAN İLHAN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79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BİLAL CEBE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80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OĞUZHAN ZANBURKAN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81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BERKE ÖZMEN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6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84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BATUHAN AYDIN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7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89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YUSUF KARTAL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8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93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SEZER YÜCEL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59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94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MEHMET ALİ SEZGİN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0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096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MERT CAN İŞLEYEN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1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098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SELİN ARALIOĞLU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2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801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AYMİLA GÜÇLÜ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3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802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KAAN UZUN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4</w:t>
            </w:r>
          </w:p>
        </w:tc>
        <w:tc>
          <w:tcPr>
            <w:tcW w:w="1701" w:type="dxa"/>
            <w:shd w:val="clear" w:color="auto" w:fill="F0F4F3"/>
          </w:tcPr>
          <w:p w:rsidR="004B5BA2" w:rsidRPr="002B31F3" w:rsidRDefault="004B5BA2" w:rsidP="004B5BA2">
            <w:r w:rsidRPr="002B31F3">
              <w:t>2164170803</w:t>
            </w:r>
          </w:p>
        </w:tc>
        <w:tc>
          <w:tcPr>
            <w:tcW w:w="3118" w:type="dxa"/>
            <w:shd w:val="clear" w:color="auto" w:fill="F0F4F3"/>
          </w:tcPr>
          <w:p w:rsidR="004B5BA2" w:rsidRPr="002B31F3" w:rsidRDefault="004B5BA2" w:rsidP="004B5BA2">
            <w:r w:rsidRPr="002B31F3">
              <w:t>ÇAĞAN GÖZCÜ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2B31F3" w:rsidRDefault="004B5BA2" w:rsidP="00E60B6E">
            <w:pPr>
              <w:jc w:val="center"/>
            </w:pPr>
            <w:r w:rsidRPr="002B31F3">
              <w:t>65</w:t>
            </w:r>
          </w:p>
        </w:tc>
        <w:tc>
          <w:tcPr>
            <w:tcW w:w="1701" w:type="dxa"/>
            <w:shd w:val="clear" w:color="auto" w:fill="FFFFFF"/>
          </w:tcPr>
          <w:p w:rsidR="004B5BA2" w:rsidRPr="002B31F3" w:rsidRDefault="004B5BA2" w:rsidP="004B5BA2">
            <w:r w:rsidRPr="002B31F3">
              <w:t>2164170804</w:t>
            </w:r>
          </w:p>
        </w:tc>
        <w:tc>
          <w:tcPr>
            <w:tcW w:w="3118" w:type="dxa"/>
            <w:shd w:val="clear" w:color="auto" w:fill="FFFFFF"/>
          </w:tcPr>
          <w:p w:rsidR="004B5BA2" w:rsidRPr="002B31F3" w:rsidRDefault="004B5BA2" w:rsidP="004B5BA2">
            <w:r w:rsidRPr="002B31F3">
              <w:t>GÖKTUĞ ÖZTÜRK</w:t>
            </w:r>
          </w:p>
        </w:tc>
        <w:tc>
          <w:tcPr>
            <w:tcW w:w="2977" w:type="dxa"/>
            <w:shd w:val="clear" w:color="auto" w:fill="FFFFFF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4B5BA2" w:rsidTr="004B5BA2">
        <w:tc>
          <w:tcPr>
            <w:tcW w:w="988" w:type="dxa"/>
          </w:tcPr>
          <w:p w:rsidR="004B5BA2" w:rsidRPr="00006531" w:rsidRDefault="004B5BA2" w:rsidP="00E60B6E">
            <w:pPr>
              <w:jc w:val="center"/>
            </w:pPr>
            <w:r w:rsidRPr="00006531">
              <w:t>66</w:t>
            </w:r>
          </w:p>
        </w:tc>
        <w:tc>
          <w:tcPr>
            <w:tcW w:w="1701" w:type="dxa"/>
            <w:shd w:val="clear" w:color="auto" w:fill="F0F4F3"/>
          </w:tcPr>
          <w:p w:rsidR="004B5BA2" w:rsidRPr="00006531" w:rsidRDefault="004B5BA2" w:rsidP="004B5BA2">
            <w:r w:rsidRPr="00006531">
              <w:t>2164170805</w:t>
            </w:r>
          </w:p>
        </w:tc>
        <w:tc>
          <w:tcPr>
            <w:tcW w:w="3118" w:type="dxa"/>
            <w:shd w:val="clear" w:color="auto" w:fill="F0F4F3"/>
          </w:tcPr>
          <w:p w:rsidR="004B5BA2" w:rsidRDefault="004B5BA2" w:rsidP="004B5BA2">
            <w:r w:rsidRPr="00006531">
              <w:t>MEHMET ALTUĞ TATAROĞLU</w:t>
            </w:r>
          </w:p>
        </w:tc>
        <w:tc>
          <w:tcPr>
            <w:tcW w:w="2977" w:type="dxa"/>
            <w:shd w:val="clear" w:color="auto" w:fill="F0F4F3"/>
          </w:tcPr>
          <w:p w:rsidR="004B5BA2" w:rsidRDefault="004B5BA2" w:rsidP="004B5BA2">
            <w:r w:rsidRPr="00C50F72">
              <w:t>Turizm ve Otel İşlet. (İ.Ö.)</w:t>
            </w:r>
          </w:p>
        </w:tc>
        <w:tc>
          <w:tcPr>
            <w:tcW w:w="1410" w:type="dxa"/>
          </w:tcPr>
          <w:p w:rsidR="004B5BA2" w:rsidRDefault="004B5BA2" w:rsidP="004B5BA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3E566B" w:rsidRDefault="000A3FC2" w:rsidP="000A3FC2"/>
        </w:tc>
        <w:tc>
          <w:tcPr>
            <w:tcW w:w="1701" w:type="dxa"/>
            <w:shd w:val="clear" w:color="auto" w:fill="FFFFFF"/>
          </w:tcPr>
          <w:p w:rsidR="000A3FC2" w:rsidRPr="004405F8" w:rsidRDefault="000A3FC2" w:rsidP="000A3FC2"/>
        </w:tc>
        <w:tc>
          <w:tcPr>
            <w:tcW w:w="3118" w:type="dxa"/>
            <w:shd w:val="clear" w:color="auto" w:fill="FFFFFF"/>
          </w:tcPr>
          <w:p w:rsidR="000A3FC2" w:rsidRPr="004405F8" w:rsidRDefault="000A3FC2" w:rsidP="000A3FC2"/>
        </w:tc>
        <w:tc>
          <w:tcPr>
            <w:tcW w:w="2977" w:type="dxa"/>
            <w:shd w:val="clear" w:color="auto" w:fill="FFFFFF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3E566B" w:rsidRDefault="000A3FC2" w:rsidP="000A3FC2"/>
        </w:tc>
        <w:tc>
          <w:tcPr>
            <w:tcW w:w="1701" w:type="dxa"/>
            <w:shd w:val="clear" w:color="auto" w:fill="F0F4F3"/>
          </w:tcPr>
          <w:p w:rsidR="000A3FC2" w:rsidRPr="004405F8" w:rsidRDefault="000A3FC2" w:rsidP="000A3FC2"/>
        </w:tc>
        <w:tc>
          <w:tcPr>
            <w:tcW w:w="3118" w:type="dxa"/>
            <w:shd w:val="clear" w:color="auto" w:fill="F0F4F3"/>
          </w:tcPr>
          <w:p w:rsidR="000A3FC2" w:rsidRPr="004405F8" w:rsidRDefault="000A3FC2" w:rsidP="000A3FC2"/>
        </w:tc>
        <w:tc>
          <w:tcPr>
            <w:tcW w:w="2977" w:type="dxa"/>
            <w:shd w:val="clear" w:color="auto" w:fill="F0F4F3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3E566B" w:rsidRDefault="000A3FC2" w:rsidP="000A3FC2"/>
        </w:tc>
        <w:tc>
          <w:tcPr>
            <w:tcW w:w="1701" w:type="dxa"/>
            <w:shd w:val="clear" w:color="auto" w:fill="FFFFFF"/>
          </w:tcPr>
          <w:p w:rsidR="000A3FC2" w:rsidRPr="004405F8" w:rsidRDefault="000A3FC2" w:rsidP="000A3FC2"/>
        </w:tc>
        <w:tc>
          <w:tcPr>
            <w:tcW w:w="3118" w:type="dxa"/>
            <w:shd w:val="clear" w:color="auto" w:fill="FFFFFF"/>
          </w:tcPr>
          <w:p w:rsidR="000A3FC2" w:rsidRPr="004405F8" w:rsidRDefault="000A3FC2" w:rsidP="000A3FC2"/>
        </w:tc>
        <w:tc>
          <w:tcPr>
            <w:tcW w:w="2977" w:type="dxa"/>
            <w:shd w:val="clear" w:color="auto" w:fill="FFFFFF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3E566B" w:rsidRDefault="000A3FC2" w:rsidP="000A3FC2"/>
        </w:tc>
        <w:tc>
          <w:tcPr>
            <w:tcW w:w="1701" w:type="dxa"/>
            <w:shd w:val="clear" w:color="auto" w:fill="F0F4F3"/>
          </w:tcPr>
          <w:p w:rsidR="000A3FC2" w:rsidRPr="004405F8" w:rsidRDefault="000A3FC2" w:rsidP="000A3FC2"/>
        </w:tc>
        <w:tc>
          <w:tcPr>
            <w:tcW w:w="3118" w:type="dxa"/>
            <w:shd w:val="clear" w:color="auto" w:fill="F0F4F3"/>
          </w:tcPr>
          <w:p w:rsidR="000A3FC2" w:rsidRPr="004405F8" w:rsidRDefault="000A3FC2" w:rsidP="000A3FC2"/>
        </w:tc>
        <w:tc>
          <w:tcPr>
            <w:tcW w:w="2977" w:type="dxa"/>
            <w:shd w:val="clear" w:color="auto" w:fill="F0F4F3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Pr="003E566B" w:rsidRDefault="000A3FC2" w:rsidP="000A3FC2"/>
        </w:tc>
        <w:tc>
          <w:tcPr>
            <w:tcW w:w="1701" w:type="dxa"/>
            <w:shd w:val="clear" w:color="auto" w:fill="FFFFFF"/>
          </w:tcPr>
          <w:p w:rsidR="000A3FC2" w:rsidRPr="004405F8" w:rsidRDefault="000A3FC2" w:rsidP="000A3FC2"/>
        </w:tc>
        <w:tc>
          <w:tcPr>
            <w:tcW w:w="3118" w:type="dxa"/>
            <w:shd w:val="clear" w:color="auto" w:fill="FFFFFF"/>
          </w:tcPr>
          <w:p w:rsidR="000A3FC2" w:rsidRPr="004405F8" w:rsidRDefault="000A3FC2" w:rsidP="000A3FC2"/>
        </w:tc>
        <w:tc>
          <w:tcPr>
            <w:tcW w:w="2977" w:type="dxa"/>
            <w:shd w:val="clear" w:color="auto" w:fill="FFFFFF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Default="000A3FC2" w:rsidP="000A3FC2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0A3FC2" w:rsidRPr="004405F8" w:rsidRDefault="000A3FC2" w:rsidP="000A3FC2"/>
        </w:tc>
        <w:tc>
          <w:tcPr>
            <w:tcW w:w="3118" w:type="dxa"/>
            <w:shd w:val="clear" w:color="auto" w:fill="F0F4F3"/>
          </w:tcPr>
          <w:p w:rsidR="000A3FC2" w:rsidRPr="004405F8" w:rsidRDefault="000A3FC2" w:rsidP="000A3FC2"/>
        </w:tc>
        <w:tc>
          <w:tcPr>
            <w:tcW w:w="2977" w:type="dxa"/>
            <w:shd w:val="clear" w:color="auto" w:fill="F0F4F3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Default="000A3FC2" w:rsidP="000A3FC2">
            <w:pPr>
              <w:spacing w:line="276" w:lineRule="auto"/>
            </w:pPr>
          </w:p>
        </w:tc>
        <w:tc>
          <w:tcPr>
            <w:tcW w:w="1701" w:type="dxa"/>
            <w:shd w:val="clear" w:color="auto" w:fill="FFFFFF"/>
          </w:tcPr>
          <w:p w:rsidR="000A3FC2" w:rsidRPr="004405F8" w:rsidRDefault="000A3FC2" w:rsidP="000A3FC2"/>
        </w:tc>
        <w:tc>
          <w:tcPr>
            <w:tcW w:w="3118" w:type="dxa"/>
            <w:shd w:val="clear" w:color="auto" w:fill="FFFFFF"/>
          </w:tcPr>
          <w:p w:rsidR="000A3FC2" w:rsidRPr="004405F8" w:rsidRDefault="000A3FC2" w:rsidP="000A3FC2"/>
        </w:tc>
        <w:tc>
          <w:tcPr>
            <w:tcW w:w="2977" w:type="dxa"/>
            <w:shd w:val="clear" w:color="auto" w:fill="FFFFFF"/>
          </w:tcPr>
          <w:p w:rsidR="000A3FC2" w:rsidRPr="004405F8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  <w:tr w:rsidR="000A3FC2" w:rsidTr="004B5BA2">
        <w:tc>
          <w:tcPr>
            <w:tcW w:w="988" w:type="dxa"/>
          </w:tcPr>
          <w:p w:rsidR="000A3FC2" w:rsidRDefault="000A3FC2" w:rsidP="000A3FC2">
            <w:pPr>
              <w:spacing w:line="276" w:lineRule="auto"/>
            </w:pPr>
          </w:p>
        </w:tc>
        <w:tc>
          <w:tcPr>
            <w:tcW w:w="1701" w:type="dxa"/>
            <w:shd w:val="clear" w:color="auto" w:fill="F0F4F3"/>
          </w:tcPr>
          <w:p w:rsidR="000A3FC2" w:rsidRPr="00651D22" w:rsidRDefault="000A3FC2" w:rsidP="000A3FC2"/>
        </w:tc>
        <w:tc>
          <w:tcPr>
            <w:tcW w:w="3118" w:type="dxa"/>
            <w:shd w:val="clear" w:color="auto" w:fill="F0F4F3"/>
          </w:tcPr>
          <w:p w:rsidR="000A3FC2" w:rsidRPr="00651D22" w:rsidRDefault="000A3FC2" w:rsidP="000A3FC2"/>
        </w:tc>
        <w:tc>
          <w:tcPr>
            <w:tcW w:w="2977" w:type="dxa"/>
            <w:shd w:val="clear" w:color="auto" w:fill="F0F4F3"/>
          </w:tcPr>
          <w:p w:rsidR="000A3FC2" w:rsidRDefault="000A3FC2" w:rsidP="000A3FC2"/>
        </w:tc>
        <w:tc>
          <w:tcPr>
            <w:tcW w:w="1410" w:type="dxa"/>
          </w:tcPr>
          <w:p w:rsidR="000A3FC2" w:rsidRDefault="000A3FC2" w:rsidP="000A3FC2">
            <w:pPr>
              <w:spacing w:line="276" w:lineRule="auto"/>
            </w:pPr>
          </w:p>
        </w:tc>
      </w:tr>
    </w:tbl>
    <w:p w:rsidR="00B720C9" w:rsidRDefault="00B720C9" w:rsidP="00535FD5">
      <w:pPr>
        <w:spacing w:after="0" w:line="276" w:lineRule="auto"/>
      </w:pPr>
    </w:p>
    <w:sectPr w:rsidR="00B720C9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4D42" w:rsidRDefault="00534D42" w:rsidP="003E3A01">
      <w:pPr>
        <w:spacing w:after="0" w:line="240" w:lineRule="auto"/>
      </w:pPr>
      <w:r>
        <w:separator/>
      </w:r>
    </w:p>
  </w:endnote>
  <w:endnote w:type="continuationSeparator" w:id="0">
    <w:p w:rsidR="00534D42" w:rsidRDefault="00534D42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4B5BA2" w:rsidRPr="003E3A01" w:rsidRDefault="004B5BA2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E35BF5">
          <w:rPr>
            <w:b/>
            <w:noProof/>
          </w:rPr>
          <w:t>1</w:t>
        </w:r>
        <w:r w:rsidRPr="003E3A01">
          <w:rPr>
            <w:b/>
          </w:rPr>
          <w:fldChar w:fldCharType="end"/>
        </w:r>
      </w:p>
    </w:sdtContent>
  </w:sdt>
  <w:p w:rsidR="004B5BA2" w:rsidRDefault="004B5BA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4D42" w:rsidRDefault="00534D42" w:rsidP="003E3A01">
      <w:pPr>
        <w:spacing w:after="0" w:line="240" w:lineRule="auto"/>
      </w:pPr>
      <w:r>
        <w:separator/>
      </w:r>
    </w:p>
  </w:footnote>
  <w:footnote w:type="continuationSeparator" w:id="0">
    <w:p w:rsidR="00534D42" w:rsidRDefault="00534D42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F5705"/>
    <w:multiLevelType w:val="hybridMultilevel"/>
    <w:tmpl w:val="6AA8287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F22C8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01B09"/>
    <w:multiLevelType w:val="hybridMultilevel"/>
    <w:tmpl w:val="490267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40194E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15AEF"/>
    <w:multiLevelType w:val="hybridMultilevel"/>
    <w:tmpl w:val="759C42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4C7262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105F5F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B12775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17111"/>
    <w:multiLevelType w:val="hybridMultilevel"/>
    <w:tmpl w:val="E6E451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F0578A"/>
    <w:multiLevelType w:val="hybridMultilevel"/>
    <w:tmpl w:val="1780DB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2D7085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AB5A19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836016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1B1E9A"/>
    <w:multiLevelType w:val="hybridMultilevel"/>
    <w:tmpl w:val="80BE8B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0D1317"/>
    <w:multiLevelType w:val="hybridMultilevel"/>
    <w:tmpl w:val="2FBA3B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B94E73"/>
    <w:multiLevelType w:val="hybridMultilevel"/>
    <w:tmpl w:val="01BC0A1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A74A34"/>
    <w:multiLevelType w:val="hybridMultilevel"/>
    <w:tmpl w:val="F50218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45568F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36088B"/>
    <w:multiLevelType w:val="hybridMultilevel"/>
    <w:tmpl w:val="D0641FB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3C79FE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6745B6"/>
    <w:multiLevelType w:val="hybridMultilevel"/>
    <w:tmpl w:val="51F467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0E0654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0435E"/>
    <w:multiLevelType w:val="hybridMultilevel"/>
    <w:tmpl w:val="526A3A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246BB4"/>
    <w:multiLevelType w:val="hybridMultilevel"/>
    <w:tmpl w:val="01BC0A1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FC4999"/>
    <w:multiLevelType w:val="hybridMultilevel"/>
    <w:tmpl w:val="68CCEA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CF28B3"/>
    <w:multiLevelType w:val="hybridMultilevel"/>
    <w:tmpl w:val="A95464F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E02CDD"/>
    <w:multiLevelType w:val="hybridMultilevel"/>
    <w:tmpl w:val="937206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2"/>
  </w:num>
  <w:num w:numId="3">
    <w:abstractNumId w:val="16"/>
  </w:num>
  <w:num w:numId="4">
    <w:abstractNumId w:val="9"/>
  </w:num>
  <w:num w:numId="5">
    <w:abstractNumId w:val="4"/>
  </w:num>
  <w:num w:numId="6">
    <w:abstractNumId w:val="3"/>
  </w:num>
  <w:num w:numId="7">
    <w:abstractNumId w:val="1"/>
  </w:num>
  <w:num w:numId="8">
    <w:abstractNumId w:val="8"/>
  </w:num>
  <w:num w:numId="9">
    <w:abstractNumId w:val="10"/>
  </w:num>
  <w:num w:numId="10">
    <w:abstractNumId w:val="26"/>
  </w:num>
  <w:num w:numId="11">
    <w:abstractNumId w:val="17"/>
  </w:num>
  <w:num w:numId="12">
    <w:abstractNumId w:val="21"/>
  </w:num>
  <w:num w:numId="13">
    <w:abstractNumId w:val="2"/>
  </w:num>
  <w:num w:numId="14">
    <w:abstractNumId w:val="14"/>
  </w:num>
  <w:num w:numId="15">
    <w:abstractNumId w:val="18"/>
  </w:num>
  <w:num w:numId="16">
    <w:abstractNumId w:val="6"/>
  </w:num>
  <w:num w:numId="17">
    <w:abstractNumId w:val="11"/>
  </w:num>
  <w:num w:numId="18">
    <w:abstractNumId w:val="5"/>
  </w:num>
  <w:num w:numId="19">
    <w:abstractNumId w:val="24"/>
  </w:num>
  <w:num w:numId="20">
    <w:abstractNumId w:val="0"/>
  </w:num>
  <w:num w:numId="21">
    <w:abstractNumId w:val="7"/>
  </w:num>
  <w:num w:numId="22">
    <w:abstractNumId w:val="12"/>
  </w:num>
  <w:num w:numId="23">
    <w:abstractNumId w:val="25"/>
  </w:num>
  <w:num w:numId="24">
    <w:abstractNumId w:val="19"/>
  </w:num>
  <w:num w:numId="25">
    <w:abstractNumId w:val="13"/>
  </w:num>
  <w:num w:numId="26">
    <w:abstractNumId w:val="23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qQUAIvvcKiwAAAA="/>
  </w:docVars>
  <w:rsids>
    <w:rsidRoot w:val="00021A92"/>
    <w:rsid w:val="00021A92"/>
    <w:rsid w:val="00054723"/>
    <w:rsid w:val="00064C2A"/>
    <w:rsid w:val="000A3FC2"/>
    <w:rsid w:val="000D72F6"/>
    <w:rsid w:val="001028F6"/>
    <w:rsid w:val="00125B55"/>
    <w:rsid w:val="001F0470"/>
    <w:rsid w:val="00237A35"/>
    <w:rsid w:val="00250436"/>
    <w:rsid w:val="002968B2"/>
    <w:rsid w:val="002F1465"/>
    <w:rsid w:val="003009BE"/>
    <w:rsid w:val="00306B9C"/>
    <w:rsid w:val="00313E7B"/>
    <w:rsid w:val="003856CD"/>
    <w:rsid w:val="00390AF0"/>
    <w:rsid w:val="003E3A01"/>
    <w:rsid w:val="003E566B"/>
    <w:rsid w:val="004405F8"/>
    <w:rsid w:val="004601DE"/>
    <w:rsid w:val="0049484D"/>
    <w:rsid w:val="004B5BA2"/>
    <w:rsid w:val="004C53C0"/>
    <w:rsid w:val="004D7D2B"/>
    <w:rsid w:val="004F3AE2"/>
    <w:rsid w:val="00534D42"/>
    <w:rsid w:val="00535FD5"/>
    <w:rsid w:val="00544537"/>
    <w:rsid w:val="005D6398"/>
    <w:rsid w:val="006245DC"/>
    <w:rsid w:val="0063482B"/>
    <w:rsid w:val="00634DAE"/>
    <w:rsid w:val="00651D22"/>
    <w:rsid w:val="00662350"/>
    <w:rsid w:val="00672A07"/>
    <w:rsid w:val="00681130"/>
    <w:rsid w:val="00691962"/>
    <w:rsid w:val="00697D7B"/>
    <w:rsid w:val="006D0F54"/>
    <w:rsid w:val="00750253"/>
    <w:rsid w:val="00772EDA"/>
    <w:rsid w:val="007973BF"/>
    <w:rsid w:val="007B0F04"/>
    <w:rsid w:val="007E2FD6"/>
    <w:rsid w:val="007F3C1F"/>
    <w:rsid w:val="007F3F05"/>
    <w:rsid w:val="008067A6"/>
    <w:rsid w:val="00842B3A"/>
    <w:rsid w:val="00865E62"/>
    <w:rsid w:val="00873263"/>
    <w:rsid w:val="008740C8"/>
    <w:rsid w:val="0089564E"/>
    <w:rsid w:val="008B597F"/>
    <w:rsid w:val="008D0F76"/>
    <w:rsid w:val="008E62C0"/>
    <w:rsid w:val="008F0C7A"/>
    <w:rsid w:val="00901A2C"/>
    <w:rsid w:val="0092394B"/>
    <w:rsid w:val="009469D4"/>
    <w:rsid w:val="009479A3"/>
    <w:rsid w:val="0095577E"/>
    <w:rsid w:val="00966B7E"/>
    <w:rsid w:val="009913EB"/>
    <w:rsid w:val="009F1FE2"/>
    <w:rsid w:val="009F307A"/>
    <w:rsid w:val="009F3C3C"/>
    <w:rsid w:val="00A26E30"/>
    <w:rsid w:val="00A63D93"/>
    <w:rsid w:val="00A81002"/>
    <w:rsid w:val="00A90DFE"/>
    <w:rsid w:val="00B16D45"/>
    <w:rsid w:val="00B23AD3"/>
    <w:rsid w:val="00B41106"/>
    <w:rsid w:val="00B720C9"/>
    <w:rsid w:val="00B76849"/>
    <w:rsid w:val="00BD5942"/>
    <w:rsid w:val="00C20AF5"/>
    <w:rsid w:val="00C56F5F"/>
    <w:rsid w:val="00C6500E"/>
    <w:rsid w:val="00CC74A5"/>
    <w:rsid w:val="00CE5B46"/>
    <w:rsid w:val="00D64CD4"/>
    <w:rsid w:val="00DC7918"/>
    <w:rsid w:val="00DE06DC"/>
    <w:rsid w:val="00DE0AA6"/>
    <w:rsid w:val="00E34322"/>
    <w:rsid w:val="00E35BF5"/>
    <w:rsid w:val="00E60B6E"/>
    <w:rsid w:val="00EB5D1B"/>
    <w:rsid w:val="00EF7A4F"/>
    <w:rsid w:val="00F65049"/>
    <w:rsid w:val="00FE3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4</Pages>
  <Words>3517</Words>
  <Characters>20049</Characters>
  <Application>Microsoft Office Word</Application>
  <DocSecurity>0</DocSecurity>
  <Lines>167</Lines>
  <Paragraphs>4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2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11</cp:revision>
  <dcterms:created xsi:type="dcterms:W3CDTF">2017-03-21T21:05:00Z</dcterms:created>
  <dcterms:modified xsi:type="dcterms:W3CDTF">2017-05-12T07:08:00Z</dcterms:modified>
</cp:coreProperties>
</file>